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35772F" w14:textId="77777777" w:rsidR="00ED2E5F" w:rsidRPr="00F03291" w:rsidRDefault="00F03291" w:rsidP="00F03291">
      <w:pPr>
        <w:pStyle w:val="NoSpacing"/>
        <w:jc w:val="center"/>
        <w:rPr>
          <w:b/>
          <w:sz w:val="44"/>
          <w:szCs w:val="44"/>
        </w:rPr>
      </w:pPr>
      <w:r w:rsidRPr="00F03291">
        <w:rPr>
          <w:b/>
          <w:sz w:val="44"/>
          <w:szCs w:val="44"/>
        </w:rPr>
        <w:t xml:space="preserve">Scriptures That Confirm </w:t>
      </w:r>
      <w:r w:rsidR="007335E7" w:rsidRPr="00F03291">
        <w:rPr>
          <w:b/>
          <w:sz w:val="44"/>
          <w:szCs w:val="44"/>
        </w:rPr>
        <w:t>Bible’</w:t>
      </w:r>
      <w:r w:rsidRPr="00F03291">
        <w:rPr>
          <w:b/>
          <w:sz w:val="44"/>
          <w:szCs w:val="44"/>
        </w:rPr>
        <w:t>s V</w:t>
      </w:r>
      <w:r w:rsidR="007335E7" w:rsidRPr="00F03291">
        <w:rPr>
          <w:b/>
          <w:sz w:val="44"/>
          <w:szCs w:val="44"/>
        </w:rPr>
        <w:t>alidity</w:t>
      </w:r>
    </w:p>
    <w:p w14:paraId="6F2A0B28" w14:textId="77777777" w:rsidR="00276BAB" w:rsidRPr="00276BAB" w:rsidRDefault="00276BAB" w:rsidP="00276BAB">
      <w:pPr>
        <w:pStyle w:val="NoSpacing"/>
        <w:rPr>
          <w:b/>
        </w:rPr>
      </w:pPr>
    </w:p>
    <w:p w14:paraId="3AFAE981" w14:textId="77777777" w:rsidR="00276BAB" w:rsidRPr="00276BAB" w:rsidRDefault="00276BAB" w:rsidP="00276BAB">
      <w:pPr>
        <w:pStyle w:val="NoSpacing"/>
        <w:rPr>
          <w:b/>
        </w:rPr>
      </w:pPr>
      <w:proofErr w:type="spellStart"/>
      <w:r w:rsidRPr="00276BAB">
        <w:rPr>
          <w:b/>
        </w:rPr>
        <w:t>ICorinthians</w:t>
      </w:r>
      <w:proofErr w:type="spellEnd"/>
      <w:r w:rsidRPr="00276BAB">
        <w:rPr>
          <w:b/>
        </w:rPr>
        <w:t xml:space="preserve"> 1:20 Where is the wise? where is the scribe? where is the disputer of this world? hath NOT God made foolish the wisdom of this world?</w:t>
      </w:r>
    </w:p>
    <w:p w14:paraId="46DCC9F6" w14:textId="77777777" w:rsidR="00276BAB" w:rsidRPr="00276BAB" w:rsidRDefault="00276BAB" w:rsidP="00276BAB">
      <w:pPr>
        <w:pStyle w:val="NoSpacing"/>
        <w:rPr>
          <w:b/>
        </w:rPr>
      </w:pPr>
      <w:r w:rsidRPr="00276BAB">
        <w:rPr>
          <w:b/>
        </w:rPr>
        <w:t>:21 For after that in the wisdom of God the world by wisdom knew not God, it pleased God by the foolishness of preaching to save them that believe.</w:t>
      </w:r>
    </w:p>
    <w:p w14:paraId="1F3CC2E1" w14:textId="77777777" w:rsidR="00276BAB" w:rsidRPr="00EB1E6C" w:rsidRDefault="00276BAB" w:rsidP="00276BAB">
      <w:pPr>
        <w:pStyle w:val="NoSpacing"/>
      </w:pPr>
      <w:r w:rsidRPr="00EB1E6C">
        <w:t>(Man’s wisdom OPPOSES the bible, yet all scriptures INCLUDING this one, are TRUTH or prophecy.</w:t>
      </w:r>
    </w:p>
    <w:p w14:paraId="790CE36A" w14:textId="77777777" w:rsidR="00276BAB" w:rsidRPr="00276BAB" w:rsidRDefault="00276BAB" w:rsidP="00276BAB">
      <w:pPr>
        <w:pStyle w:val="NoSpacing"/>
        <w:rPr>
          <w:b/>
        </w:rPr>
      </w:pPr>
      <w:r w:rsidRPr="00EB1E6C">
        <w:t xml:space="preserve">Men must instead humbly learn the word of truth, or else by using this world’s wisdom they will never know God.  Not by university's wisdom (big bang theory, theory of evolution, or other creation theories minus the bible or religion based), theology, other scholarly wisdom, NOR by religions such as </w:t>
      </w:r>
      <w:proofErr w:type="spellStart"/>
      <w:r w:rsidRPr="00EB1E6C">
        <w:t>christianity</w:t>
      </w:r>
      <w:proofErr w:type="spellEnd"/>
      <w:r w:rsidRPr="00EB1E6C">
        <w:t xml:space="preserve">, </w:t>
      </w:r>
      <w:proofErr w:type="spellStart"/>
      <w:r w:rsidRPr="00EB1E6C">
        <w:t>islam</w:t>
      </w:r>
      <w:proofErr w:type="spellEnd"/>
      <w:r w:rsidRPr="00EB1E6C">
        <w:t xml:space="preserve">, or </w:t>
      </w:r>
      <w:proofErr w:type="spellStart"/>
      <w:r w:rsidRPr="00EB1E6C">
        <w:t>buddhism</w:t>
      </w:r>
      <w:proofErr w:type="spellEnd"/>
      <w:r w:rsidRPr="00EB1E6C">
        <w:t>, etc., which are established by this world.</w:t>
      </w:r>
      <w:r w:rsidRPr="00276BAB">
        <w:rPr>
          <w:b/>
        </w:rPr>
        <w:t xml:space="preserve">  Jeremiah 16:19, </w:t>
      </w:r>
      <w:proofErr w:type="spellStart"/>
      <w:r w:rsidRPr="00276BAB">
        <w:rPr>
          <w:b/>
        </w:rPr>
        <w:t>ICorinthians</w:t>
      </w:r>
      <w:proofErr w:type="spellEnd"/>
      <w:r w:rsidRPr="00276BAB">
        <w:rPr>
          <w:b/>
        </w:rPr>
        <w:t xml:space="preserve"> 3:18-20, </w:t>
      </w:r>
      <w:proofErr w:type="spellStart"/>
      <w:r w:rsidRPr="00276BAB">
        <w:rPr>
          <w:b/>
        </w:rPr>
        <w:t>IJohn</w:t>
      </w:r>
      <w:proofErr w:type="spellEnd"/>
      <w:r w:rsidRPr="00276BAB">
        <w:rPr>
          <w:b/>
        </w:rPr>
        <w:t xml:space="preserve"> 2:21)</w:t>
      </w:r>
    </w:p>
    <w:p w14:paraId="7E7D43C1" w14:textId="77777777" w:rsidR="00276BAB" w:rsidRPr="00276BAB" w:rsidRDefault="00276BAB" w:rsidP="00276BAB">
      <w:pPr>
        <w:pStyle w:val="NoSpacing"/>
        <w:rPr>
          <w:b/>
        </w:rPr>
      </w:pPr>
    </w:p>
    <w:p w14:paraId="269D32D5" w14:textId="77777777" w:rsidR="00276BAB" w:rsidRPr="00276BAB" w:rsidRDefault="00276BAB" w:rsidP="00276BAB">
      <w:pPr>
        <w:pStyle w:val="NoSpacing"/>
        <w:rPr>
          <w:b/>
        </w:rPr>
      </w:pPr>
      <w:r w:rsidRPr="00276BAB">
        <w:rPr>
          <w:b/>
        </w:rPr>
        <w:t>Matthew 24:22 And except those days should be shortened, there should NO flesh be saved: but for the elect's sake those days shall be shortened.</w:t>
      </w:r>
    </w:p>
    <w:p w14:paraId="77B3E89F" w14:textId="77777777" w:rsidR="00276BAB" w:rsidRPr="00276BAB" w:rsidRDefault="00276BAB" w:rsidP="00276BAB">
      <w:pPr>
        <w:pStyle w:val="NoSpacing"/>
        <w:rPr>
          <w:b/>
        </w:rPr>
      </w:pPr>
      <w:r w:rsidRPr="00EB1E6C">
        <w:t>(Between INTENTIONALLY contaminated and poisonous poultry, livestock and crops, population control measures, poisonous UNNATURAL pharmaceutical medicines, murder/war, EXACTLY as the Messiah prophesied almost 2000 years ago, that unless this wicked world’s existence is shortened, NO people would survive it!</w:t>
      </w:r>
      <w:r w:rsidRPr="00276BAB">
        <w:rPr>
          <w:b/>
        </w:rPr>
        <w:t xml:space="preserve"> Proverbs 29:12)</w:t>
      </w:r>
    </w:p>
    <w:p w14:paraId="4BF01465" w14:textId="77777777" w:rsidR="00276BAB" w:rsidRPr="00276BAB" w:rsidRDefault="00276BAB" w:rsidP="00276BAB">
      <w:pPr>
        <w:pStyle w:val="NoSpacing"/>
        <w:rPr>
          <w:b/>
        </w:rPr>
      </w:pPr>
    </w:p>
    <w:p w14:paraId="544B519D" w14:textId="77777777" w:rsidR="00276BAB" w:rsidRPr="00276BAB" w:rsidRDefault="00276BAB" w:rsidP="00276BAB">
      <w:pPr>
        <w:pStyle w:val="NoSpacing"/>
        <w:rPr>
          <w:b/>
        </w:rPr>
      </w:pPr>
      <w:r w:rsidRPr="00276BAB">
        <w:rPr>
          <w:b/>
        </w:rPr>
        <w:t xml:space="preserve">Jeremiah 17:4 And thou, even thyself, shalt DISCONTINUE from thine heritage that I gave thee; and I will cause thee to serve thine enemies in the land which thou </w:t>
      </w:r>
      <w:proofErr w:type="spellStart"/>
      <w:r w:rsidRPr="00276BAB">
        <w:rPr>
          <w:b/>
        </w:rPr>
        <w:t>knowest</w:t>
      </w:r>
      <w:proofErr w:type="spellEnd"/>
      <w:r w:rsidRPr="00276BAB">
        <w:rPr>
          <w:b/>
        </w:rPr>
        <w:t xml:space="preserve"> not: for ye have kindled a fire in mine anger, which shall burn </w:t>
      </w:r>
      <w:proofErr w:type="spellStart"/>
      <w:r w:rsidRPr="00276BAB">
        <w:rPr>
          <w:b/>
        </w:rPr>
        <w:t>for ever</w:t>
      </w:r>
      <w:proofErr w:type="spellEnd"/>
      <w:r w:rsidRPr="00276BAB">
        <w:rPr>
          <w:b/>
        </w:rPr>
        <w:t>.</w:t>
      </w:r>
    </w:p>
    <w:p w14:paraId="6886D597" w14:textId="77777777" w:rsidR="00276BAB" w:rsidRPr="00276BAB" w:rsidRDefault="00276BAB" w:rsidP="00276BAB">
      <w:pPr>
        <w:pStyle w:val="NoSpacing"/>
        <w:rPr>
          <w:b/>
        </w:rPr>
      </w:pPr>
      <w:r w:rsidRPr="00EB1E6C">
        <w:t xml:space="preserve">(True Israelites NOT so-called </w:t>
      </w:r>
      <w:proofErr w:type="spellStart"/>
      <w:r w:rsidRPr="00EB1E6C">
        <w:t>jews</w:t>
      </w:r>
      <w:proofErr w:type="spellEnd"/>
      <w:r w:rsidRPr="00EB1E6C">
        <w:t xml:space="preserve"> of European descent, were completely DISCONTINUED in 70AD from being recognized as the true Israelite nation due to us having no homeland, no dwelling place, no origin, no identity, no government, no autonomous laws, no language.  Our closeness to the LORD and being His true servants ENDED:</w:t>
      </w:r>
      <w:r w:rsidRPr="00276BAB">
        <w:rPr>
          <w:b/>
        </w:rPr>
        <w:t xml:space="preserve"> Deuteronomy 4:6-8, Psalms 83:1-12.  </w:t>
      </w:r>
      <w:r w:rsidRPr="00EB1E6C">
        <w:t>Israel was forcibly ASSIMILATED into Roman and other cultures, differently and unlike their earlier brethren the Hellenistic Greeks</w:t>
      </w:r>
      <w:r w:rsidRPr="00276BAB">
        <w:rPr>
          <w:b/>
        </w:rPr>
        <w:t xml:space="preserve"> (John 7:33-35) </w:t>
      </w:r>
      <w:r w:rsidRPr="00EB1E6C">
        <w:t>that although oppressed, had the option of linking back to their HERITAGE</w:t>
      </w:r>
      <w:r w:rsidRPr="00276BAB">
        <w:rPr>
          <w:b/>
        </w:rPr>
        <w:t xml:space="preserve"> (Acts 2:10), </w:t>
      </w:r>
      <w:r w:rsidRPr="00EB1E6C">
        <w:t xml:space="preserve">or remaining like natural gentiles.  FULFILLMENT of this prophecy TERMINATED access to our true roots, origins and nature. Post 70AD, we were scattered with NO homeland any longer, and wherever we fled to escape the 70AD destruction, we were ENSLAVED, OPPRESSED, assimilated, or forced to flee to barren places where other men or nations were not found. </w:t>
      </w:r>
      <w:proofErr w:type="gramStart"/>
      <w:r w:rsidRPr="00EB1E6C">
        <w:t>Our Israelite brethren of northern Israel,</w:t>
      </w:r>
      <w:proofErr w:type="gramEnd"/>
      <w:r w:rsidRPr="00EB1E6C">
        <w:t xml:space="preserve"> were already in the Americas (where no nations dwelled) since approximately 720BC:</w:t>
      </w:r>
      <w:r w:rsidRPr="00276BAB">
        <w:rPr>
          <w:b/>
        </w:rPr>
        <w:t xml:space="preserve"> </w:t>
      </w:r>
      <w:proofErr w:type="spellStart"/>
      <w:r w:rsidRPr="00276BAB">
        <w:rPr>
          <w:b/>
        </w:rPr>
        <w:t>IIEsdras</w:t>
      </w:r>
      <w:proofErr w:type="spellEnd"/>
      <w:r w:rsidRPr="00276BAB">
        <w:rPr>
          <w:b/>
        </w:rPr>
        <w:t xml:space="preserve"> 13:39-45.  </w:t>
      </w:r>
      <w:r w:rsidRPr="00EB1E6C">
        <w:t>After our great fall in 70AD, survivors were typically dispersed by the LORD in populated areas such as Egypt, Greece, Rome, regions throughout the middle east and Africa, etc., living among other nations or mingled among them, as it stands in 2013:</w:t>
      </w:r>
      <w:r w:rsidRPr="00276BAB">
        <w:rPr>
          <w:b/>
        </w:rPr>
        <w:t xml:space="preserve"> Luke 21:24, James 1:1, </w:t>
      </w:r>
      <w:proofErr w:type="spellStart"/>
      <w:r w:rsidRPr="00276BAB">
        <w:rPr>
          <w:b/>
        </w:rPr>
        <w:t>IPeter</w:t>
      </w:r>
      <w:proofErr w:type="spellEnd"/>
      <w:r w:rsidRPr="00276BAB">
        <w:rPr>
          <w:b/>
        </w:rPr>
        <w:t xml:space="preserve"> 1:1, Amos 9:9, </w:t>
      </w:r>
      <w:r w:rsidRPr="00EB1E6C">
        <w:t>etc.)</w:t>
      </w:r>
    </w:p>
    <w:p w14:paraId="17BCEEBB" w14:textId="77777777" w:rsidR="00276BAB" w:rsidRPr="00276BAB" w:rsidRDefault="00276BAB" w:rsidP="00276BAB">
      <w:pPr>
        <w:pStyle w:val="NoSpacing"/>
        <w:rPr>
          <w:b/>
        </w:rPr>
      </w:pPr>
    </w:p>
    <w:p w14:paraId="461F2C7D" w14:textId="77777777" w:rsidR="00276BAB" w:rsidRPr="00276BAB" w:rsidRDefault="00276BAB" w:rsidP="00276BAB">
      <w:pPr>
        <w:pStyle w:val="NoSpacing"/>
        <w:rPr>
          <w:b/>
        </w:rPr>
      </w:pPr>
      <w:r w:rsidRPr="00276BAB">
        <w:rPr>
          <w:b/>
        </w:rPr>
        <w:t>Romans 3:1 What ADVANTAGE then hath the Jew? or WHAT PROFIT is there of circumcision?</w:t>
      </w:r>
    </w:p>
    <w:p w14:paraId="34FA85DC" w14:textId="77777777" w:rsidR="00276BAB" w:rsidRPr="00276BAB" w:rsidRDefault="00276BAB" w:rsidP="00276BAB">
      <w:pPr>
        <w:pStyle w:val="NoSpacing"/>
        <w:rPr>
          <w:b/>
        </w:rPr>
      </w:pPr>
      <w:r w:rsidRPr="00276BAB">
        <w:rPr>
          <w:b/>
        </w:rPr>
        <w:t>:2 MUCH EVERY WAY: chiefly, because that UNTO THEM were COMMITTED THE ORACLES OF God.</w:t>
      </w:r>
    </w:p>
    <w:p w14:paraId="09EE2995" w14:textId="77777777" w:rsidR="00276BAB" w:rsidRPr="00EB1E6C" w:rsidRDefault="00276BAB" w:rsidP="00276BAB">
      <w:pPr>
        <w:pStyle w:val="NoSpacing"/>
      </w:pPr>
      <w:r w:rsidRPr="00EB1E6C">
        <w:t>(Is it BETTER BEING a true JEW/Israelite?  What is the benefit of circumcision and the covenants/laws received by Israel? COUNTLESS BLESSINGS AND BENEFITS, but MAINLY that God speaks through Israelites and uses us to bring forth His words and will!  ONLY Israelites are PROPHETS, true teachers and disciples in the word of truth.  Examine ALL the books of the bible: Old Testament, Apocrypha, and New Testament; WHO WROTE ALL of them?)</w:t>
      </w:r>
    </w:p>
    <w:p w14:paraId="10BDF8BF" w14:textId="77777777" w:rsidR="00276BAB" w:rsidRPr="00276BAB" w:rsidRDefault="00276BAB" w:rsidP="00276BAB">
      <w:pPr>
        <w:pStyle w:val="NoSpacing"/>
        <w:rPr>
          <w:b/>
        </w:rPr>
      </w:pPr>
    </w:p>
    <w:p w14:paraId="62FC7307" w14:textId="77777777" w:rsidR="00276BAB" w:rsidRPr="00EB1E6C" w:rsidRDefault="00276BAB" w:rsidP="00276BAB">
      <w:pPr>
        <w:pStyle w:val="NoSpacing"/>
      </w:pPr>
      <w:r w:rsidRPr="00EB1E6C">
        <w:lastRenderedPageBreak/>
        <w:t xml:space="preserve">As much as </w:t>
      </w:r>
      <w:proofErr w:type="spellStart"/>
      <w:r w:rsidRPr="00EB1E6C">
        <w:t>christians</w:t>
      </w:r>
      <w:proofErr w:type="spellEnd"/>
      <w:r w:rsidRPr="00EB1E6C">
        <w:t xml:space="preserve"> PRIMARILY stay in the New Testament, they are WILLINGLY ignorant to ALL TRUTH in the New Testament!</w:t>
      </w:r>
    </w:p>
    <w:p w14:paraId="09D5C3DD" w14:textId="77777777" w:rsidR="00276BAB" w:rsidRPr="00EB1E6C" w:rsidRDefault="00276BAB" w:rsidP="00276BAB">
      <w:pPr>
        <w:pStyle w:val="NoSpacing"/>
      </w:pPr>
      <w:r w:rsidRPr="00EB1E6C">
        <w:t>Paul is SPELLING OUT for the millionth time whom the true Israelites are, in plain language!</w:t>
      </w:r>
    </w:p>
    <w:p w14:paraId="68C7B379" w14:textId="77777777" w:rsidR="00276BAB" w:rsidRPr="00276BAB" w:rsidRDefault="00276BAB" w:rsidP="00276BAB">
      <w:pPr>
        <w:pStyle w:val="NoSpacing"/>
        <w:rPr>
          <w:b/>
        </w:rPr>
      </w:pPr>
      <w:r w:rsidRPr="00EB1E6C">
        <w:t>Israelites are whom the Father speaks and teaches His word through, PERIOD!</w:t>
      </w:r>
      <w:r w:rsidRPr="00276BAB">
        <w:rPr>
          <w:b/>
        </w:rPr>
        <w:t xml:space="preserve"> Deuteronomy 29:29, Ezekiel 43:7.</w:t>
      </w:r>
    </w:p>
    <w:p w14:paraId="503D2004" w14:textId="77777777" w:rsidR="00276BAB" w:rsidRPr="00EB1E6C" w:rsidRDefault="00276BAB" w:rsidP="00276BAB">
      <w:pPr>
        <w:pStyle w:val="NoSpacing"/>
      </w:pPr>
      <w:r w:rsidRPr="00EB1E6C">
        <w:t>Let’s examine more truth!  When Israelites are NOT DISCONTINUED, truth is taught.  When Israelites are DISCONTINUED and spoiled, then the bible’s wisdom and truth IS DISCONTINUED.  All nations dabble in bible, truth is sealed.</w:t>
      </w:r>
    </w:p>
    <w:p w14:paraId="54022B58" w14:textId="77777777" w:rsidR="00276BAB" w:rsidRPr="00EB1E6C" w:rsidRDefault="00EB1E6C" w:rsidP="00276BAB">
      <w:pPr>
        <w:pStyle w:val="NoSpacing"/>
      </w:pPr>
      <w:r w:rsidRPr="00EB1E6C">
        <w:t>T</w:t>
      </w:r>
      <w:r w:rsidR="00276BAB" w:rsidRPr="00EB1E6C">
        <w:t xml:space="preserve">hen nations fight OVER the land of Israel until today in 2013, and are their own authorities without truth over the bible in this world (“ordaining” ministers or priests THROUGH UNIVERSITIES, colleges, AND governments by man-made documents and criteria, establishing religions, implementing traditions of men EVEN IN JUDAISM: which use the </w:t>
      </w:r>
      <w:proofErr w:type="spellStart"/>
      <w:r w:rsidR="00276BAB" w:rsidRPr="00EB1E6C">
        <w:t>talmud</w:t>
      </w:r>
      <w:proofErr w:type="spellEnd"/>
      <w:r w:rsidR="00276BAB" w:rsidRPr="00EB1E6C">
        <w:t>, instead of the bible.)</w:t>
      </w:r>
    </w:p>
    <w:p w14:paraId="7245AC67" w14:textId="77777777" w:rsidR="00276BAB" w:rsidRPr="00EB1E6C" w:rsidRDefault="00276BAB" w:rsidP="00276BAB">
      <w:pPr>
        <w:pStyle w:val="NoSpacing"/>
      </w:pPr>
    </w:p>
    <w:p w14:paraId="75F3D8A9" w14:textId="557DEB09" w:rsidR="00276BAB" w:rsidRDefault="00276BAB" w:rsidP="00276BAB">
      <w:pPr>
        <w:pStyle w:val="NoSpacing"/>
      </w:pPr>
      <w:r w:rsidRPr="00561238">
        <w:rPr>
          <w:b/>
        </w:rPr>
        <w:t>Romans 3</w:t>
      </w:r>
      <w:r w:rsidR="00561238" w:rsidRPr="00561238">
        <w:rPr>
          <w:b/>
        </w:rPr>
        <w:t>:1-2</w:t>
      </w:r>
      <w:r w:rsidRPr="00EB1E6C">
        <w:t xml:space="preserve"> PROVES itself to be true DAILY in 2013 as true Israelites (so-called indigenous people of the Americas, so-called blacks and our scattered brethren) are being called by the LORD AGAIN.  Moreover, as our eyes are opened to the truth by our </w:t>
      </w:r>
      <w:r w:rsidR="002723AA">
        <w:t>Heavenly Father</w:t>
      </w:r>
      <w:bookmarkStart w:id="0" w:name="_GoBack"/>
      <w:bookmarkEnd w:id="0"/>
      <w:r w:rsidRPr="00EB1E6C">
        <w:t xml:space="preserve"> through our Messiah Christ, NOW the TRUTH is here AGA</w:t>
      </w:r>
      <w:r w:rsidR="00EB1E6C">
        <w:t>IN!</w:t>
      </w:r>
    </w:p>
    <w:p w14:paraId="26CBC54E" w14:textId="77777777" w:rsidR="00EB1E6C" w:rsidRPr="00EB1E6C" w:rsidRDefault="00EB1E6C" w:rsidP="00276BAB">
      <w:pPr>
        <w:pStyle w:val="NoSpacing"/>
      </w:pPr>
    </w:p>
    <w:p w14:paraId="725D0930" w14:textId="77777777" w:rsidR="00276BAB" w:rsidRPr="00276BAB" w:rsidRDefault="00276BAB" w:rsidP="00276BAB">
      <w:pPr>
        <w:pStyle w:val="NoSpacing"/>
        <w:rPr>
          <w:b/>
        </w:rPr>
      </w:pPr>
      <w:r w:rsidRPr="00276BAB">
        <w:rPr>
          <w:b/>
        </w:rPr>
        <w:t>Isaiah 14:1 For the LORD will have mercy on Jacob, and will yet choose Israel, and set them in their own land: and the strangers shall be joined with them, and they shall cleave to the house of Jacob.</w:t>
      </w:r>
    </w:p>
    <w:p w14:paraId="76367E0E" w14:textId="77777777" w:rsidR="00276BAB" w:rsidRPr="00276BAB" w:rsidRDefault="00276BAB" w:rsidP="00276BAB">
      <w:pPr>
        <w:pStyle w:val="NoSpacing"/>
        <w:rPr>
          <w:b/>
        </w:rPr>
      </w:pPr>
      <w:r w:rsidRPr="00276BAB">
        <w:rPr>
          <w:b/>
        </w:rPr>
        <w:t xml:space="preserve">:2 And the people shall take </w:t>
      </w:r>
      <w:proofErr w:type="gramStart"/>
      <w:r w:rsidRPr="00276BAB">
        <w:rPr>
          <w:b/>
        </w:rPr>
        <w:t>them, and</w:t>
      </w:r>
      <w:proofErr w:type="gramEnd"/>
      <w:r w:rsidRPr="00276BAB">
        <w:rPr>
          <w:b/>
        </w:rPr>
        <w:t xml:space="preserve"> bring them to their place: and the house of Israel shall possess them in the land of the LORD for servants and handmaids: and they shall take them captives, whose captives they were; and they shall rule over their oppressors.</w:t>
      </w:r>
    </w:p>
    <w:p w14:paraId="238ED699" w14:textId="77777777" w:rsidR="00276BAB" w:rsidRPr="00EB1E6C" w:rsidRDefault="00276BAB" w:rsidP="00276BAB">
      <w:pPr>
        <w:pStyle w:val="NoSpacing"/>
      </w:pPr>
      <w:r w:rsidRPr="00EB1E6C">
        <w:t>(Revelations 13:9-10, Deuteronomy 30:1-7, Jeremiah 30:16, etc.)</w:t>
      </w:r>
    </w:p>
    <w:p w14:paraId="39CB7AA2" w14:textId="77777777" w:rsidR="00276BAB" w:rsidRPr="00276BAB" w:rsidRDefault="00276BAB" w:rsidP="00276BAB">
      <w:pPr>
        <w:pStyle w:val="NoSpacing"/>
        <w:rPr>
          <w:b/>
        </w:rPr>
      </w:pPr>
      <w:r w:rsidRPr="00276BAB">
        <w:rPr>
          <w:b/>
        </w:rPr>
        <w:t xml:space="preserve">:3 And it shall come to pass in the day that the LORD shall give </w:t>
      </w:r>
      <w:proofErr w:type="spellStart"/>
      <w:r w:rsidRPr="00276BAB">
        <w:rPr>
          <w:b/>
        </w:rPr>
        <w:t>thee</w:t>
      </w:r>
      <w:proofErr w:type="spellEnd"/>
      <w:r w:rsidRPr="00276BAB">
        <w:rPr>
          <w:b/>
        </w:rPr>
        <w:t xml:space="preserve"> rest from thy sorrow, and from thy fear, and from the hard bondage wherein thou </w:t>
      </w:r>
      <w:proofErr w:type="spellStart"/>
      <w:r w:rsidRPr="00276BAB">
        <w:rPr>
          <w:b/>
        </w:rPr>
        <w:t>wast</w:t>
      </w:r>
      <w:proofErr w:type="spellEnd"/>
      <w:r w:rsidRPr="00276BAB">
        <w:rPr>
          <w:b/>
        </w:rPr>
        <w:t xml:space="preserve"> made to serve,</w:t>
      </w:r>
    </w:p>
    <w:p w14:paraId="4E2C6487" w14:textId="77777777" w:rsidR="00276BAB" w:rsidRPr="00EB1E6C" w:rsidRDefault="00276BAB" w:rsidP="00276BAB">
      <w:pPr>
        <w:pStyle w:val="NoSpacing"/>
      </w:pPr>
      <w:r w:rsidRPr="00EB1E6C">
        <w:t>(The Lord prophesied of Israel’s bondage, and us TRADING PLACES with our oppressors in our coming salvation.)</w:t>
      </w:r>
    </w:p>
    <w:p w14:paraId="18197A6B" w14:textId="77777777" w:rsidR="00276BAB" w:rsidRPr="00276BAB" w:rsidRDefault="00276BAB" w:rsidP="00276BAB">
      <w:pPr>
        <w:pStyle w:val="NoSpacing"/>
        <w:rPr>
          <w:b/>
        </w:rPr>
      </w:pPr>
    </w:p>
    <w:p w14:paraId="247A1983" w14:textId="77777777" w:rsidR="00276BAB" w:rsidRPr="00276BAB" w:rsidRDefault="00276BAB" w:rsidP="00276BAB">
      <w:pPr>
        <w:pStyle w:val="NoSpacing"/>
        <w:rPr>
          <w:b/>
        </w:rPr>
      </w:pPr>
      <w:r w:rsidRPr="00276BAB">
        <w:rPr>
          <w:b/>
        </w:rPr>
        <w:t>Revelations 13:9 If any man have an ear, let him hear.</w:t>
      </w:r>
    </w:p>
    <w:p w14:paraId="7B318ABB" w14:textId="77777777" w:rsidR="00276BAB" w:rsidRPr="00276BAB" w:rsidRDefault="00276BAB" w:rsidP="00276BAB">
      <w:pPr>
        <w:pStyle w:val="NoSpacing"/>
        <w:rPr>
          <w:b/>
        </w:rPr>
      </w:pPr>
      <w:r w:rsidRPr="00276BAB">
        <w:rPr>
          <w:b/>
        </w:rPr>
        <w:t xml:space="preserve">:10 He that leadeth into captivity shall go into captivity: he that </w:t>
      </w:r>
      <w:proofErr w:type="spellStart"/>
      <w:r w:rsidRPr="00276BAB">
        <w:rPr>
          <w:b/>
        </w:rPr>
        <w:t>killeth</w:t>
      </w:r>
      <w:proofErr w:type="spellEnd"/>
      <w:r w:rsidRPr="00276BAB">
        <w:rPr>
          <w:b/>
        </w:rPr>
        <w:t xml:space="preserve"> with the sword must be killed with the sword. HERE IS the PATIENCE and the FAITH of the saints.</w:t>
      </w:r>
    </w:p>
    <w:p w14:paraId="36A42776" w14:textId="77777777" w:rsidR="00276BAB" w:rsidRPr="00276BAB" w:rsidRDefault="00276BAB" w:rsidP="00276BAB">
      <w:pPr>
        <w:pStyle w:val="NoSpacing"/>
        <w:rPr>
          <w:b/>
        </w:rPr>
      </w:pPr>
      <w:r w:rsidRPr="00EB1E6C">
        <w:t>(True biblical SAINTS, suffered and suffer violence, SLAVERY, and will only be freed by the Lord, NOT man.  We will rejoice in the LORD’S judgments, and remain faithful, while powerless in the earth:</w:t>
      </w:r>
      <w:r w:rsidRPr="00276BAB">
        <w:rPr>
          <w:b/>
        </w:rPr>
        <w:t xml:space="preserve"> Jeremiah 31:11, Matthew 11:11-12, Proverbs 23:10-11!  </w:t>
      </w:r>
      <w:r w:rsidRPr="00EB1E6C">
        <w:t xml:space="preserve">The vengeance, NOT Christianity and lies, is a prophecy concerning enslavement and judgment of those which persecuted the Saints/true children of Israel, </w:t>
      </w:r>
      <w:r w:rsidRPr="00276BAB">
        <w:rPr>
          <w:b/>
        </w:rPr>
        <w:t xml:space="preserve">Psalms 148:14, Zechariah 2:7-8!  </w:t>
      </w:r>
      <w:r w:rsidRPr="00EB1E6C">
        <w:t>Righteous judgment and the LORD'S PAYBACK, keep His true Saints faithful to our JUST God!)</w:t>
      </w:r>
    </w:p>
    <w:p w14:paraId="528AB9B3" w14:textId="77777777" w:rsidR="00276BAB" w:rsidRPr="00276BAB" w:rsidRDefault="00276BAB" w:rsidP="00276BAB">
      <w:pPr>
        <w:pStyle w:val="NoSpacing"/>
        <w:rPr>
          <w:b/>
        </w:rPr>
      </w:pPr>
    </w:p>
    <w:p w14:paraId="2F02EE15" w14:textId="77777777" w:rsidR="00276BAB" w:rsidRPr="00276BAB" w:rsidRDefault="00276BAB" w:rsidP="00276BAB">
      <w:pPr>
        <w:pStyle w:val="NoSpacing"/>
        <w:rPr>
          <w:b/>
        </w:rPr>
      </w:pPr>
      <w:r w:rsidRPr="00276BAB">
        <w:rPr>
          <w:b/>
        </w:rPr>
        <w:t>Deuteronomy 30:1 And it shall come to pass, when ALL THESE THINGS are come upon thee, the blessing and the curse, which I have set before thee, and thou shalt call them to mind among all the nations, whither the LORD thy God hath driven thee,</w:t>
      </w:r>
    </w:p>
    <w:p w14:paraId="1E745E3E" w14:textId="77777777" w:rsidR="00276BAB" w:rsidRPr="00276BAB" w:rsidRDefault="00276BAB" w:rsidP="00276BAB">
      <w:pPr>
        <w:pStyle w:val="NoSpacing"/>
        <w:rPr>
          <w:b/>
        </w:rPr>
      </w:pPr>
      <w:r w:rsidRPr="00276BAB">
        <w:rPr>
          <w:b/>
        </w:rPr>
        <w:t>:2 And shalt return unto the LORD thy God, and shalt obey his voice according to all that I command thee this day, thou and thy children, with all thine heart, and with all thy soul;</w:t>
      </w:r>
    </w:p>
    <w:p w14:paraId="7150365B" w14:textId="77777777" w:rsidR="00276BAB" w:rsidRPr="00276BAB" w:rsidRDefault="00276BAB" w:rsidP="00276BAB">
      <w:pPr>
        <w:pStyle w:val="NoSpacing"/>
        <w:rPr>
          <w:b/>
        </w:rPr>
      </w:pPr>
      <w:r w:rsidRPr="00276BAB">
        <w:rPr>
          <w:b/>
        </w:rPr>
        <w:t>:3 That then the LORD thy God will turn thy captivity, and have compassion upon thee, and will return and gather thee from all the nations, whither the LORD thy God hath scattered thee.</w:t>
      </w:r>
    </w:p>
    <w:p w14:paraId="2D4225FD" w14:textId="77777777" w:rsidR="00276BAB" w:rsidRPr="00276BAB" w:rsidRDefault="00276BAB" w:rsidP="00276BAB">
      <w:pPr>
        <w:pStyle w:val="NoSpacing"/>
        <w:rPr>
          <w:b/>
        </w:rPr>
      </w:pPr>
    </w:p>
    <w:p w14:paraId="5DB82829" w14:textId="77777777" w:rsidR="00276BAB" w:rsidRPr="00276BAB" w:rsidRDefault="00276BAB" w:rsidP="00276BAB">
      <w:pPr>
        <w:pStyle w:val="NoSpacing"/>
        <w:rPr>
          <w:b/>
        </w:rPr>
      </w:pPr>
      <w:r w:rsidRPr="00276BAB">
        <w:rPr>
          <w:b/>
        </w:rPr>
        <w:lastRenderedPageBreak/>
        <w:t>:4 If any of thine be driven out unto the outmost parts of heaven, from thence will the LORD thy God gather thee, and from thence will he fetch thee:</w:t>
      </w:r>
    </w:p>
    <w:p w14:paraId="7CE99125" w14:textId="77777777" w:rsidR="00276BAB" w:rsidRPr="00EB1E6C" w:rsidRDefault="00276BAB" w:rsidP="00276BAB">
      <w:pPr>
        <w:pStyle w:val="NoSpacing"/>
      </w:pPr>
      <w:r w:rsidRPr="00EB1E6C">
        <w:t>(When the true Israelites leave LIES, idolatries, religions, the ways of this world, RETURN to the LORD in spirit and truth (truly REPENT),  THEN the LORD will BLESS us and turn our captivity.  But, NOT BEFORE!)</w:t>
      </w:r>
    </w:p>
    <w:p w14:paraId="277239FF" w14:textId="77777777" w:rsidR="00276BAB" w:rsidRPr="00276BAB" w:rsidRDefault="00276BAB" w:rsidP="00276BAB">
      <w:pPr>
        <w:pStyle w:val="NoSpacing"/>
        <w:rPr>
          <w:b/>
        </w:rPr>
      </w:pPr>
    </w:p>
    <w:p w14:paraId="6427A15C" w14:textId="77777777" w:rsidR="00276BAB" w:rsidRPr="00276BAB" w:rsidRDefault="00276BAB" w:rsidP="00276BAB">
      <w:pPr>
        <w:pStyle w:val="NoSpacing"/>
        <w:rPr>
          <w:b/>
        </w:rPr>
      </w:pPr>
      <w:r w:rsidRPr="00276BAB">
        <w:rPr>
          <w:b/>
        </w:rPr>
        <w:t>Luke 19:43 For the days shall come upon thee, that thine enemies shall cast a trench about thee, and compass thee round, and keep thee in on every side,</w:t>
      </w:r>
    </w:p>
    <w:p w14:paraId="5F662953" w14:textId="77777777" w:rsidR="00276BAB" w:rsidRPr="00276BAB" w:rsidRDefault="00276BAB" w:rsidP="00276BAB">
      <w:pPr>
        <w:pStyle w:val="NoSpacing"/>
        <w:rPr>
          <w:b/>
        </w:rPr>
      </w:pPr>
      <w:r w:rsidRPr="00276BAB">
        <w:rPr>
          <w:b/>
        </w:rPr>
        <w:t xml:space="preserve">:44 And shall lay thee even with the ground, and thy children within thee; and they shall not leave in thee one stone upon another; because thou </w:t>
      </w:r>
      <w:proofErr w:type="spellStart"/>
      <w:r w:rsidRPr="00276BAB">
        <w:rPr>
          <w:b/>
        </w:rPr>
        <w:t>knewest</w:t>
      </w:r>
      <w:proofErr w:type="spellEnd"/>
      <w:r w:rsidRPr="00276BAB">
        <w:rPr>
          <w:b/>
        </w:rPr>
        <w:t xml:space="preserve"> NOT the time of thy visitation.</w:t>
      </w:r>
    </w:p>
    <w:p w14:paraId="6D4C4C5C" w14:textId="77777777" w:rsidR="00A319B9" w:rsidRDefault="00276BAB" w:rsidP="00276BAB">
      <w:pPr>
        <w:pStyle w:val="NoSpacing"/>
      </w:pPr>
      <w:r w:rsidRPr="00EB1E6C">
        <w:t>(The prophesied destruction of Jerusalem in 70A.D., along with the detailed invasion by the Romans. This was the annihilation of Israelites in our original land, and th</w:t>
      </w:r>
      <w:r w:rsidR="00A319B9">
        <w:t xml:space="preserve">e end of us dwelling in Israel.  </w:t>
      </w:r>
    </w:p>
    <w:p w14:paraId="231A6540" w14:textId="77777777" w:rsidR="00276BAB" w:rsidRPr="00A319B9" w:rsidRDefault="00276BAB" w:rsidP="00276BAB">
      <w:pPr>
        <w:pStyle w:val="NoSpacing"/>
      </w:pPr>
      <w:r w:rsidRPr="00A319B9">
        <w:t>Christ spoke this while TRUE Israelites STILL lived in Israel, PROPHESIED four (4) decades prior to its fulfillment.)</w:t>
      </w:r>
    </w:p>
    <w:p w14:paraId="46AB1D98" w14:textId="77777777" w:rsidR="00276BAB" w:rsidRPr="00276BAB" w:rsidRDefault="00276BAB" w:rsidP="00276BAB">
      <w:pPr>
        <w:pStyle w:val="NoSpacing"/>
        <w:rPr>
          <w:b/>
        </w:rPr>
      </w:pPr>
    </w:p>
    <w:p w14:paraId="2D9B25CA" w14:textId="77777777" w:rsidR="00276BAB" w:rsidRPr="00276BAB" w:rsidRDefault="00276BAB" w:rsidP="00276BAB">
      <w:pPr>
        <w:pStyle w:val="NoSpacing"/>
        <w:rPr>
          <w:b/>
        </w:rPr>
      </w:pPr>
      <w:r w:rsidRPr="00276BAB">
        <w:rPr>
          <w:b/>
        </w:rPr>
        <w:t>Psalms 19:7 The law of the LORD is perfect, converting the soul: the testimony of the LORD is sure, making wise the simple.</w:t>
      </w:r>
    </w:p>
    <w:p w14:paraId="34057A7E" w14:textId="77777777" w:rsidR="00276BAB" w:rsidRPr="00A319B9" w:rsidRDefault="00276BAB" w:rsidP="00276BAB">
      <w:pPr>
        <w:pStyle w:val="NoSpacing"/>
      </w:pPr>
      <w:r w:rsidRPr="00A319B9">
        <w:t>(Lord’s law</w:t>
      </w:r>
      <w:r w:rsidR="00561238">
        <w:t xml:space="preserve"> is too flawless to</w:t>
      </w:r>
      <w:r w:rsidRPr="00A319B9">
        <w:t xml:space="preserve"> be invented b</w:t>
      </w:r>
      <w:r w:rsidR="00561238">
        <w:t xml:space="preserve">y humans, or even us Israelites: </w:t>
      </w:r>
      <w:r w:rsidR="00561238" w:rsidRPr="00561238">
        <w:rPr>
          <w:b/>
        </w:rPr>
        <w:t>Deuteronomy 4:5</w:t>
      </w:r>
      <w:r w:rsidRPr="00A319B9">
        <w:t>)</w:t>
      </w:r>
    </w:p>
    <w:p w14:paraId="513911E2" w14:textId="77777777" w:rsidR="00276BAB" w:rsidRPr="00276BAB" w:rsidRDefault="00276BAB" w:rsidP="00276BAB">
      <w:pPr>
        <w:pStyle w:val="NoSpacing"/>
        <w:rPr>
          <w:b/>
        </w:rPr>
      </w:pPr>
    </w:p>
    <w:p w14:paraId="156FEA57" w14:textId="77777777" w:rsidR="00276BAB" w:rsidRPr="00276BAB" w:rsidRDefault="00276BAB" w:rsidP="00276BAB">
      <w:pPr>
        <w:pStyle w:val="NoSpacing"/>
        <w:rPr>
          <w:b/>
        </w:rPr>
      </w:pPr>
      <w:r w:rsidRPr="00276BAB">
        <w:rPr>
          <w:b/>
        </w:rPr>
        <w:t xml:space="preserve">Baruch 4:37 Lo, thy sons come, whom thou </w:t>
      </w:r>
      <w:proofErr w:type="spellStart"/>
      <w:r w:rsidRPr="00276BAB">
        <w:rPr>
          <w:b/>
        </w:rPr>
        <w:t>sentest</w:t>
      </w:r>
      <w:proofErr w:type="spellEnd"/>
      <w:r w:rsidRPr="00276BAB">
        <w:rPr>
          <w:b/>
        </w:rPr>
        <w:t xml:space="preserve"> away, they come gathered together from the east to the west by the word of the Holy One, rejoicing in the glory of God.</w:t>
      </w:r>
    </w:p>
    <w:p w14:paraId="017DB9EA" w14:textId="77777777" w:rsidR="00276BAB" w:rsidRPr="00276BAB" w:rsidRDefault="00276BAB" w:rsidP="00276BAB">
      <w:pPr>
        <w:pStyle w:val="NoSpacing"/>
        <w:rPr>
          <w:b/>
        </w:rPr>
      </w:pPr>
      <w:r w:rsidRPr="00A319B9">
        <w:t>(The Lord through the bible AS HE PROPHESIED is gathering His true Israelites CURRENTLY not recognized nor accepted in the world as true Israelites.  We are FORMER SHACKLED SLAVES, STILL OPPRESSED and outcast wherever we are scattered:</w:t>
      </w:r>
      <w:r w:rsidRPr="00276BAB">
        <w:rPr>
          <w:b/>
        </w:rPr>
        <w:t xml:space="preserve"> Isaiah 11:11-12, Hosea 1:10-11.</w:t>
      </w:r>
      <w:r w:rsidRPr="00A319B9">
        <w:t>)</w:t>
      </w:r>
    </w:p>
    <w:p w14:paraId="4F520339" w14:textId="77777777" w:rsidR="00276BAB" w:rsidRPr="00276BAB" w:rsidRDefault="00276BAB" w:rsidP="00276BAB">
      <w:pPr>
        <w:pStyle w:val="NoSpacing"/>
        <w:rPr>
          <w:b/>
        </w:rPr>
      </w:pPr>
    </w:p>
    <w:p w14:paraId="18528AE9" w14:textId="77777777" w:rsidR="00276BAB" w:rsidRPr="00276BAB" w:rsidRDefault="00276BAB" w:rsidP="00276BAB">
      <w:pPr>
        <w:pStyle w:val="NoSpacing"/>
        <w:rPr>
          <w:b/>
        </w:rPr>
      </w:pPr>
      <w:proofErr w:type="spellStart"/>
      <w:r w:rsidRPr="00276BAB">
        <w:rPr>
          <w:b/>
        </w:rPr>
        <w:t>IIEsdras</w:t>
      </w:r>
      <w:proofErr w:type="spellEnd"/>
      <w:r w:rsidRPr="00276BAB">
        <w:rPr>
          <w:b/>
        </w:rPr>
        <w:t xml:space="preserve"> 1:35 Your houses will I give to a people that shall come; which not having heard of me yet shall believe me; to whom I have shewed no signs, yet they shall do that I have commanded them.</w:t>
      </w:r>
    </w:p>
    <w:p w14:paraId="31A7CC7C" w14:textId="77777777" w:rsidR="00276BAB" w:rsidRPr="00276BAB" w:rsidRDefault="00276BAB" w:rsidP="00276BAB">
      <w:pPr>
        <w:pStyle w:val="NoSpacing"/>
        <w:rPr>
          <w:b/>
        </w:rPr>
      </w:pPr>
      <w:r w:rsidRPr="00276BAB">
        <w:rPr>
          <w:b/>
        </w:rPr>
        <w:t>:36 They have seen no prophets, yet they shall call their sins to remembrance, and acknowledge them.</w:t>
      </w:r>
    </w:p>
    <w:p w14:paraId="0D5C8199" w14:textId="77777777" w:rsidR="00276BAB" w:rsidRPr="00276BAB" w:rsidRDefault="00276BAB" w:rsidP="00276BAB">
      <w:pPr>
        <w:pStyle w:val="NoSpacing"/>
        <w:rPr>
          <w:b/>
        </w:rPr>
      </w:pPr>
      <w:r w:rsidRPr="00A319B9">
        <w:t>(Prophesied faith of the elect of Israel in these last days:</w:t>
      </w:r>
      <w:r w:rsidRPr="00276BAB">
        <w:rPr>
          <w:b/>
        </w:rPr>
        <w:t xml:space="preserve"> Matthew 21:42-43, Isaiah 10:20-22, John 4:22-24, </w:t>
      </w:r>
      <w:r w:rsidRPr="00A319B9">
        <w:t xml:space="preserve">etc., because MANY true Israelites will be DESTROYED in their sins, but SOME will REPENT: </w:t>
      </w:r>
      <w:proofErr w:type="spellStart"/>
      <w:r w:rsidRPr="00276BAB">
        <w:rPr>
          <w:b/>
        </w:rPr>
        <w:t>IKings</w:t>
      </w:r>
      <w:proofErr w:type="spellEnd"/>
      <w:r w:rsidRPr="00276BAB">
        <w:rPr>
          <w:b/>
        </w:rPr>
        <w:t xml:space="preserve"> 8:46-53, Leviticus 26:40-44, Ezekiel 18:30-31, Luke 13:1-5, Wisdom of Solomon 5:1-7, </w:t>
      </w:r>
      <w:proofErr w:type="spellStart"/>
      <w:r w:rsidRPr="00A319B9">
        <w:t>etc</w:t>
      </w:r>
      <w:proofErr w:type="spellEnd"/>
      <w:r w:rsidRPr="00A319B9">
        <w:t xml:space="preserve"> )</w:t>
      </w:r>
    </w:p>
    <w:p w14:paraId="30E4882D" w14:textId="77777777" w:rsidR="00276BAB" w:rsidRPr="00276BAB" w:rsidRDefault="00276BAB" w:rsidP="00276BAB">
      <w:pPr>
        <w:pStyle w:val="NoSpacing"/>
        <w:rPr>
          <w:b/>
        </w:rPr>
      </w:pPr>
    </w:p>
    <w:p w14:paraId="4A48E5A9" w14:textId="77777777" w:rsidR="00276BAB" w:rsidRPr="00276BAB" w:rsidRDefault="00276BAB" w:rsidP="00276BAB">
      <w:pPr>
        <w:pStyle w:val="NoSpacing"/>
        <w:rPr>
          <w:b/>
        </w:rPr>
      </w:pPr>
      <w:r w:rsidRPr="00276BAB">
        <w:rPr>
          <w:b/>
        </w:rPr>
        <w:t>Deuteronomy 4:30 When thou art in tribulation, and all these things are come upon thee, even in THE LATTER DAYS, if thou turn to the LORD thy God, and shalt be obedient unto his voice;</w:t>
      </w:r>
    </w:p>
    <w:p w14:paraId="699F70E3" w14:textId="77777777" w:rsidR="00276BAB" w:rsidRPr="00276BAB" w:rsidRDefault="00276BAB" w:rsidP="00276BAB">
      <w:pPr>
        <w:pStyle w:val="NoSpacing"/>
        <w:rPr>
          <w:b/>
        </w:rPr>
      </w:pPr>
      <w:r w:rsidRPr="00276BAB">
        <w:rPr>
          <w:b/>
        </w:rPr>
        <w:t xml:space="preserve">:31 (For the LORD thy God is a merciful God;) he will NOT forsake thee, neither destroy thee, NOR FORGET the covenant of thy fathers which he </w:t>
      </w:r>
      <w:proofErr w:type="spellStart"/>
      <w:r w:rsidRPr="00276BAB">
        <w:rPr>
          <w:b/>
        </w:rPr>
        <w:t>sware</w:t>
      </w:r>
      <w:proofErr w:type="spellEnd"/>
      <w:r w:rsidRPr="00276BAB">
        <w:rPr>
          <w:b/>
        </w:rPr>
        <w:t xml:space="preserve"> unto them.</w:t>
      </w:r>
    </w:p>
    <w:p w14:paraId="24BAB545" w14:textId="77777777" w:rsidR="00276BAB" w:rsidRPr="00276BAB" w:rsidRDefault="00276BAB" w:rsidP="00276BAB">
      <w:pPr>
        <w:pStyle w:val="NoSpacing"/>
        <w:rPr>
          <w:b/>
        </w:rPr>
      </w:pPr>
      <w:r w:rsidRPr="00A319B9">
        <w:t xml:space="preserve">[Tribulation PROPHESIED and being suffered by true Israelites in the last days, NOT us dwelling in Israel IN 2013, and ruling the earth as do so-called </w:t>
      </w:r>
      <w:proofErr w:type="spellStart"/>
      <w:r w:rsidRPr="00A319B9">
        <w:t>jews</w:t>
      </w:r>
      <w:proofErr w:type="spellEnd"/>
      <w:r w:rsidRPr="00A319B9">
        <w:t>.  Who ignorantly do NOT realize their global rulership, evil</w:t>
      </w:r>
      <w:r w:rsidR="00561238">
        <w:t xml:space="preserve"> ways</w:t>
      </w:r>
      <w:r w:rsidRPr="00A319B9">
        <w:t xml:space="preserve">, and deceptions CONFIRM they are NOT, and CANNOT be TRUE </w:t>
      </w:r>
      <w:r w:rsidR="00561238">
        <w:t>Israelites according to the bible</w:t>
      </w:r>
      <w:r w:rsidRPr="00A319B9">
        <w:t>:</w:t>
      </w:r>
      <w:r w:rsidRPr="00276BAB">
        <w:rPr>
          <w:b/>
        </w:rPr>
        <w:t xml:space="preserve"> Jeremiah 5:4, Deuteronomy 28:43-44, Deuteronomy 28:29, Leviticus 26:17.  </w:t>
      </w:r>
      <w:r w:rsidRPr="00A319B9">
        <w:t>YOU CANNOT BE THIS WORLD’S RULERS, annex and live in Israel and ALSO be the Lord’s true people!]</w:t>
      </w:r>
    </w:p>
    <w:p w14:paraId="29C8D4C3" w14:textId="77777777" w:rsidR="00276BAB" w:rsidRPr="00276BAB" w:rsidRDefault="00276BAB" w:rsidP="00276BAB">
      <w:pPr>
        <w:pStyle w:val="NoSpacing"/>
        <w:rPr>
          <w:b/>
        </w:rPr>
      </w:pPr>
    </w:p>
    <w:p w14:paraId="1896F543" w14:textId="77777777" w:rsidR="00276BAB" w:rsidRPr="00276BAB" w:rsidRDefault="00276BAB" w:rsidP="00276BAB">
      <w:pPr>
        <w:pStyle w:val="NoSpacing"/>
        <w:rPr>
          <w:b/>
        </w:rPr>
      </w:pPr>
      <w:r w:rsidRPr="00276BAB">
        <w:rPr>
          <w:b/>
        </w:rPr>
        <w:t>Deuteronomy 28:64 And the LORD shall scatter thee among all people, from the one end of the earth even unto the other; and there thou shalt serve other gods, which neither thou nor thy fathers have known, even wood and stone.</w:t>
      </w:r>
    </w:p>
    <w:p w14:paraId="724BDC8F" w14:textId="77777777" w:rsidR="00276BAB" w:rsidRPr="00A319B9" w:rsidRDefault="00276BAB" w:rsidP="00276BAB">
      <w:pPr>
        <w:pStyle w:val="NoSpacing"/>
      </w:pPr>
      <w:r w:rsidRPr="00A319B9">
        <w:t>(The prophesied scattering of true Israelites, our IDOLATRY, dispersion outside of</w:t>
      </w:r>
      <w:r w:rsidR="00A319B9">
        <w:t xml:space="preserve"> Israel, PRIOR to it occurring.  </w:t>
      </w:r>
      <w:r w:rsidRPr="00A319B9">
        <w:t xml:space="preserve">However, our return to the LORD is also written.  And our return to our land from ALL the islands and countries which we were scattered: </w:t>
      </w:r>
      <w:r w:rsidRPr="00276BAB">
        <w:rPr>
          <w:b/>
        </w:rPr>
        <w:t xml:space="preserve">Isaiah 11:11-12, Jeremiah 23:7-8, Matthew 24:30-31, Amos 9:9, Matthew 25:31-34, </w:t>
      </w:r>
      <w:r w:rsidRPr="00A319B9">
        <w:t>etc.)</w:t>
      </w:r>
    </w:p>
    <w:p w14:paraId="63595641" w14:textId="77777777" w:rsidR="00276BAB" w:rsidRPr="00276BAB" w:rsidRDefault="00276BAB" w:rsidP="00276BAB">
      <w:pPr>
        <w:pStyle w:val="NoSpacing"/>
        <w:rPr>
          <w:b/>
        </w:rPr>
      </w:pPr>
    </w:p>
    <w:p w14:paraId="754EE2A3" w14:textId="77777777" w:rsidR="00276BAB" w:rsidRPr="00276BAB" w:rsidRDefault="00276BAB" w:rsidP="00276BAB">
      <w:pPr>
        <w:pStyle w:val="NoSpacing"/>
        <w:rPr>
          <w:b/>
        </w:rPr>
      </w:pPr>
      <w:r w:rsidRPr="00276BAB">
        <w:rPr>
          <w:b/>
        </w:rPr>
        <w:t xml:space="preserve">Baruch 2:30 For I knew that they would not hear me, because it is a </w:t>
      </w:r>
      <w:proofErr w:type="spellStart"/>
      <w:r w:rsidRPr="00276BAB">
        <w:rPr>
          <w:b/>
        </w:rPr>
        <w:t>stiffnecked</w:t>
      </w:r>
      <w:proofErr w:type="spellEnd"/>
      <w:r w:rsidRPr="00276BAB">
        <w:rPr>
          <w:b/>
        </w:rPr>
        <w:t xml:space="preserve"> people: but IN THE LAND OF THEIR CAPTIVITIES they shall REMEMBER THEMSELVES.</w:t>
      </w:r>
    </w:p>
    <w:p w14:paraId="6E597E0C" w14:textId="77777777" w:rsidR="00276BAB" w:rsidRPr="00276BAB" w:rsidRDefault="00276BAB" w:rsidP="00276BAB">
      <w:pPr>
        <w:pStyle w:val="NoSpacing"/>
        <w:rPr>
          <w:b/>
        </w:rPr>
      </w:pPr>
      <w:r w:rsidRPr="00276BAB">
        <w:rPr>
          <w:b/>
        </w:rPr>
        <w:t>:31 And shall know that I am the Lord their God: for I WILL GIVE THEM AN HEART, and EARS TO HEAR:</w:t>
      </w:r>
    </w:p>
    <w:p w14:paraId="7A4595DB" w14:textId="77777777" w:rsidR="00276BAB" w:rsidRPr="00276BAB" w:rsidRDefault="00276BAB" w:rsidP="00276BAB">
      <w:pPr>
        <w:pStyle w:val="NoSpacing"/>
        <w:rPr>
          <w:b/>
        </w:rPr>
      </w:pPr>
      <w:r w:rsidRPr="00276BAB">
        <w:rPr>
          <w:b/>
        </w:rPr>
        <w:t>:32 And they shall praise me in the land of their captivity, and think upon my name,</w:t>
      </w:r>
    </w:p>
    <w:p w14:paraId="5A92EA5E" w14:textId="77777777" w:rsidR="00276BAB" w:rsidRPr="00276BAB" w:rsidRDefault="00276BAB" w:rsidP="00276BAB">
      <w:pPr>
        <w:pStyle w:val="NoSpacing"/>
        <w:rPr>
          <w:b/>
        </w:rPr>
      </w:pPr>
      <w:r w:rsidRPr="00A319B9">
        <w:t>(Wherever we are, we are in oppression, captivity AND LEARNING by the LORD’S mercies</w:t>
      </w:r>
      <w:r w:rsidRPr="00276BAB">
        <w:rPr>
          <w:b/>
        </w:rPr>
        <w:t xml:space="preserve">, Malachi 3:6, </w:t>
      </w:r>
      <w:r w:rsidRPr="00A319B9">
        <w:t>that we are the true Israelites and saints of the Heavenly Father and Christ:</w:t>
      </w:r>
      <w:r w:rsidRPr="00276BAB">
        <w:rPr>
          <w:b/>
        </w:rPr>
        <w:t xml:space="preserve"> Malachi 3:16.</w:t>
      </w:r>
      <w:r w:rsidRPr="00A319B9">
        <w:t>)</w:t>
      </w:r>
    </w:p>
    <w:p w14:paraId="51360312" w14:textId="77777777" w:rsidR="00276BAB" w:rsidRPr="00276BAB" w:rsidRDefault="00276BAB" w:rsidP="00276BAB">
      <w:pPr>
        <w:pStyle w:val="NoSpacing"/>
        <w:rPr>
          <w:b/>
        </w:rPr>
      </w:pPr>
    </w:p>
    <w:p w14:paraId="2020AB19" w14:textId="77777777" w:rsidR="00276BAB" w:rsidRPr="00276BAB" w:rsidRDefault="00276BAB" w:rsidP="00276BAB">
      <w:pPr>
        <w:pStyle w:val="NoSpacing"/>
        <w:rPr>
          <w:b/>
        </w:rPr>
      </w:pPr>
      <w:proofErr w:type="spellStart"/>
      <w:r w:rsidRPr="00276BAB">
        <w:rPr>
          <w:b/>
        </w:rPr>
        <w:t>IIPeter</w:t>
      </w:r>
      <w:proofErr w:type="spellEnd"/>
      <w:r w:rsidRPr="00276BAB">
        <w:rPr>
          <w:b/>
        </w:rPr>
        <w:t xml:space="preserve"> 3:3 Knowing this first, that there shall come in the last days scoffers, walking after their own lusts,</w:t>
      </w:r>
    </w:p>
    <w:p w14:paraId="2050A498" w14:textId="77777777" w:rsidR="00276BAB" w:rsidRPr="00276BAB" w:rsidRDefault="00276BAB" w:rsidP="00276BAB">
      <w:pPr>
        <w:pStyle w:val="NoSpacing"/>
        <w:rPr>
          <w:b/>
        </w:rPr>
      </w:pPr>
      <w:r w:rsidRPr="00276BAB">
        <w:rPr>
          <w:b/>
        </w:rPr>
        <w:t xml:space="preserve">:4 And saying, </w:t>
      </w:r>
      <w:proofErr w:type="gramStart"/>
      <w:r w:rsidRPr="00276BAB">
        <w:rPr>
          <w:b/>
        </w:rPr>
        <w:t>Where</w:t>
      </w:r>
      <w:proofErr w:type="gramEnd"/>
      <w:r w:rsidRPr="00276BAB">
        <w:rPr>
          <w:b/>
        </w:rPr>
        <w:t xml:space="preserve"> is the promise of his coming? for since the fathers fell asleep, all things continue as they were from the beginning of the creation.</w:t>
      </w:r>
    </w:p>
    <w:p w14:paraId="50C70BC6" w14:textId="77777777" w:rsidR="00276BAB" w:rsidRPr="00276BAB" w:rsidRDefault="00276BAB" w:rsidP="00276BAB">
      <w:pPr>
        <w:pStyle w:val="NoSpacing"/>
        <w:rPr>
          <w:b/>
        </w:rPr>
      </w:pPr>
      <w:r w:rsidRPr="00276BAB">
        <w:rPr>
          <w:b/>
        </w:rPr>
        <w:t>:5 For this they willingly are ignorant of, that by the word of God the heavens were of old, and the earth standing out of the water and in the water:</w:t>
      </w:r>
    </w:p>
    <w:p w14:paraId="7F1B7960" w14:textId="77777777" w:rsidR="00276BAB" w:rsidRPr="003C5B06" w:rsidRDefault="00276BAB" w:rsidP="00276BAB">
      <w:pPr>
        <w:pStyle w:val="NoSpacing"/>
      </w:pPr>
      <w:r w:rsidRPr="003C5B06">
        <w:t>(By hating and NOT knowing the bible, nor its PREVIOUSLY fulfilled prophecies, men DENY the bible and the truth.  You can hate the bible in church while quoting scriptures.  It is a man's reaction to truth that shows his heart!)</w:t>
      </w:r>
    </w:p>
    <w:p w14:paraId="5C0C5EE5" w14:textId="77777777" w:rsidR="00276BAB" w:rsidRPr="00276BAB" w:rsidRDefault="00276BAB" w:rsidP="00276BAB">
      <w:pPr>
        <w:pStyle w:val="NoSpacing"/>
        <w:rPr>
          <w:b/>
        </w:rPr>
      </w:pPr>
    </w:p>
    <w:p w14:paraId="61A15D51" w14:textId="77777777" w:rsidR="00276BAB" w:rsidRPr="00276BAB" w:rsidRDefault="00276BAB" w:rsidP="00276BAB">
      <w:pPr>
        <w:pStyle w:val="NoSpacing"/>
        <w:rPr>
          <w:b/>
        </w:rPr>
      </w:pPr>
      <w:r w:rsidRPr="00276BAB">
        <w:rPr>
          <w:b/>
        </w:rPr>
        <w:t>Jeremiah 25:12 And it shall come to pass, when SEVENTY YEARS are accomplished, that I will punish the king of Babylon, and that nation, saith the LORD, for their iniquity, and the land of the Chaldeans, and will make it perpetual desolations.</w:t>
      </w:r>
    </w:p>
    <w:p w14:paraId="0685DC5F" w14:textId="77777777" w:rsidR="00276BAB" w:rsidRPr="00276BAB" w:rsidRDefault="00276BAB" w:rsidP="00276BAB">
      <w:pPr>
        <w:pStyle w:val="NoSpacing"/>
        <w:rPr>
          <w:b/>
        </w:rPr>
      </w:pPr>
      <w:r w:rsidRPr="00276BAB">
        <w:rPr>
          <w:b/>
        </w:rPr>
        <w:t>:13 And I will bring upon that land ALL MY WORDS which I have pronounced against it, even ALL THAT IS WRITTEN IN THIS BOOK, which Jeremiah hath prophesied against all the nations.</w:t>
      </w:r>
    </w:p>
    <w:p w14:paraId="5863EA39" w14:textId="77777777" w:rsidR="00276BAB" w:rsidRPr="003C5B06" w:rsidRDefault="00276BAB" w:rsidP="00276BAB">
      <w:pPr>
        <w:pStyle w:val="NoSpacing"/>
      </w:pPr>
      <w:r w:rsidRPr="003C5B06">
        <w:t>(Fulfilled 609BC – 539BC)</w:t>
      </w:r>
    </w:p>
    <w:p w14:paraId="0C1D7203" w14:textId="77777777" w:rsidR="00276BAB" w:rsidRPr="00276BAB" w:rsidRDefault="00276BAB" w:rsidP="00276BAB">
      <w:pPr>
        <w:pStyle w:val="NoSpacing"/>
        <w:rPr>
          <w:b/>
        </w:rPr>
      </w:pPr>
    </w:p>
    <w:p w14:paraId="60ABA6BE" w14:textId="77777777" w:rsidR="00276BAB" w:rsidRPr="00276BAB" w:rsidRDefault="00276BAB" w:rsidP="00276BAB">
      <w:pPr>
        <w:pStyle w:val="NoSpacing"/>
        <w:rPr>
          <w:b/>
        </w:rPr>
      </w:pPr>
      <w:proofErr w:type="spellStart"/>
      <w:r w:rsidRPr="00276BAB">
        <w:rPr>
          <w:b/>
        </w:rPr>
        <w:t>IIEsdras</w:t>
      </w:r>
      <w:proofErr w:type="spellEnd"/>
      <w:r w:rsidRPr="00276BAB">
        <w:rPr>
          <w:b/>
        </w:rPr>
        <w:t xml:space="preserve"> 15:10 Behold, my people is led as a flock to the slaughter: I will not suffer them now to dwell in the land of Egypt:</w:t>
      </w:r>
    </w:p>
    <w:p w14:paraId="3428B611" w14:textId="77777777" w:rsidR="00276BAB" w:rsidRPr="00276BAB" w:rsidRDefault="00276BAB" w:rsidP="00276BAB">
      <w:pPr>
        <w:pStyle w:val="NoSpacing"/>
        <w:rPr>
          <w:b/>
        </w:rPr>
      </w:pPr>
      <w:r w:rsidRPr="00276BAB">
        <w:rPr>
          <w:b/>
        </w:rPr>
        <w:t xml:space="preserve">:11 But I will bring them WITH A MIGHTY </w:t>
      </w:r>
      <w:proofErr w:type="gramStart"/>
      <w:r w:rsidRPr="00276BAB">
        <w:rPr>
          <w:b/>
        </w:rPr>
        <w:t>HAND  and</w:t>
      </w:r>
      <w:proofErr w:type="gramEnd"/>
      <w:r w:rsidRPr="00276BAB">
        <w:rPr>
          <w:b/>
        </w:rPr>
        <w:t xml:space="preserve"> a stretched out arm, and SMITE Egypt with plagues, AS BEFORE, and will destroy ALL the land thereof.</w:t>
      </w:r>
    </w:p>
    <w:p w14:paraId="18DD8B5C" w14:textId="77777777" w:rsidR="00276BAB" w:rsidRPr="00276BAB" w:rsidRDefault="00276BAB" w:rsidP="00276BAB">
      <w:pPr>
        <w:pStyle w:val="NoSpacing"/>
        <w:rPr>
          <w:b/>
        </w:rPr>
      </w:pPr>
      <w:r w:rsidRPr="003C5B06">
        <w:t xml:space="preserve">(Validates and confirms the DOCUMENTED and historical occurrences, PLAGUES, in ancient Egypt: </w:t>
      </w:r>
      <w:r w:rsidRPr="00276BAB">
        <w:rPr>
          <w:b/>
        </w:rPr>
        <w:t xml:space="preserve">Wisdom of Solomon chapter 16 - 19, </w:t>
      </w:r>
      <w:r w:rsidRPr="003C5B06">
        <w:t>and the forthcoming plagues here in modern Egypt (America:</w:t>
      </w:r>
      <w:r w:rsidRPr="00276BAB">
        <w:rPr>
          <w:b/>
        </w:rPr>
        <w:t xml:space="preserve"> Revelations 11:8, Deuteronomy 28:68, Isaiah 19:1, Isaiah 19:14-15, Revelations 18:1-5, </w:t>
      </w:r>
      <w:r w:rsidRPr="003C5B06">
        <w:t>etc.)</w:t>
      </w:r>
    </w:p>
    <w:p w14:paraId="06381274" w14:textId="77777777" w:rsidR="00276BAB" w:rsidRPr="00276BAB" w:rsidRDefault="00276BAB" w:rsidP="00276BAB">
      <w:pPr>
        <w:pStyle w:val="NoSpacing"/>
        <w:rPr>
          <w:b/>
        </w:rPr>
      </w:pPr>
    </w:p>
    <w:p w14:paraId="3028B14D" w14:textId="77777777" w:rsidR="00276BAB" w:rsidRPr="00276BAB" w:rsidRDefault="00276BAB" w:rsidP="00276BAB">
      <w:pPr>
        <w:pStyle w:val="NoSpacing"/>
        <w:rPr>
          <w:b/>
        </w:rPr>
      </w:pPr>
      <w:r w:rsidRPr="00276BAB">
        <w:rPr>
          <w:b/>
        </w:rPr>
        <w:t>Revelations 11:8 And their dead bodies shall lie in the street of the great city, which spiritually is called Sodom and Egypt, where also our Lord was crucified.</w:t>
      </w:r>
    </w:p>
    <w:p w14:paraId="2426A38D" w14:textId="77777777" w:rsidR="00276BAB" w:rsidRPr="003C5B06" w:rsidRDefault="00276BAB" w:rsidP="00276BAB">
      <w:pPr>
        <w:pStyle w:val="NoSpacing"/>
      </w:pPr>
      <w:r w:rsidRPr="003C5B06">
        <w:t>(This prophecy that is FULFILLED with the bir</w:t>
      </w:r>
      <w:r w:rsidR="00561238">
        <w:t>th and emergence of the United S</w:t>
      </w:r>
      <w:r w:rsidRPr="003C5B06">
        <w:t xml:space="preserve">tates of America, describing the spirit and characteristics in America (modern Egypt, Sodom, and Babylon, </w:t>
      </w:r>
      <w:proofErr w:type="spellStart"/>
      <w:r w:rsidRPr="003C5B06">
        <w:t>etc</w:t>
      </w:r>
      <w:proofErr w:type="spellEnd"/>
      <w:r w:rsidRPr="003C5B06">
        <w:t>) BEFORE its actual existence!</w:t>
      </w:r>
    </w:p>
    <w:p w14:paraId="795D241F" w14:textId="77777777" w:rsidR="00276BAB" w:rsidRPr="003C5B06" w:rsidRDefault="00276BAB" w:rsidP="00276BAB">
      <w:pPr>
        <w:pStyle w:val="NoSpacing"/>
      </w:pPr>
      <w:r w:rsidRPr="003C5B06">
        <w:t>America began with 1607 settlement/theft of Jamestown, Virginia until the present; yet the book of Revelations was WRITTEN in 96AD.)</w:t>
      </w:r>
    </w:p>
    <w:p w14:paraId="053FB98B" w14:textId="77777777" w:rsidR="00276BAB" w:rsidRPr="00276BAB" w:rsidRDefault="00276BAB" w:rsidP="00276BAB">
      <w:pPr>
        <w:pStyle w:val="NoSpacing"/>
        <w:rPr>
          <w:b/>
        </w:rPr>
      </w:pPr>
    </w:p>
    <w:p w14:paraId="78BDBBC5" w14:textId="77777777" w:rsidR="00276BAB" w:rsidRPr="00276BAB" w:rsidRDefault="00276BAB" w:rsidP="00276BAB">
      <w:pPr>
        <w:pStyle w:val="NoSpacing"/>
        <w:rPr>
          <w:b/>
        </w:rPr>
      </w:pPr>
      <w:proofErr w:type="spellStart"/>
      <w:r w:rsidRPr="00276BAB">
        <w:rPr>
          <w:b/>
        </w:rPr>
        <w:t>IIEsdras</w:t>
      </w:r>
      <w:proofErr w:type="spellEnd"/>
      <w:r w:rsidRPr="00276BAB">
        <w:rPr>
          <w:b/>
        </w:rPr>
        <w:t xml:space="preserve"> 2:46 Then said I unto the angel, </w:t>
      </w:r>
      <w:proofErr w:type="gramStart"/>
      <w:r w:rsidRPr="00276BAB">
        <w:rPr>
          <w:b/>
        </w:rPr>
        <w:t>What</w:t>
      </w:r>
      <w:proofErr w:type="gramEnd"/>
      <w:r w:rsidRPr="00276BAB">
        <w:rPr>
          <w:b/>
        </w:rPr>
        <w:t xml:space="preserve"> young person is it that </w:t>
      </w:r>
      <w:proofErr w:type="spellStart"/>
      <w:r w:rsidRPr="00276BAB">
        <w:rPr>
          <w:b/>
        </w:rPr>
        <w:t>crowneth</w:t>
      </w:r>
      <w:proofErr w:type="spellEnd"/>
      <w:r w:rsidRPr="00276BAB">
        <w:rPr>
          <w:b/>
        </w:rPr>
        <w:t xml:space="preserve"> them, and giveth them palms in their hands?</w:t>
      </w:r>
    </w:p>
    <w:p w14:paraId="21D97033" w14:textId="77777777" w:rsidR="00276BAB" w:rsidRPr="00276BAB" w:rsidRDefault="00276BAB" w:rsidP="00276BAB">
      <w:pPr>
        <w:pStyle w:val="NoSpacing"/>
        <w:rPr>
          <w:b/>
        </w:rPr>
      </w:pPr>
      <w:r w:rsidRPr="00276BAB">
        <w:rPr>
          <w:b/>
        </w:rPr>
        <w:t xml:space="preserve">:47 So he answered and said unto me, </w:t>
      </w:r>
      <w:proofErr w:type="gramStart"/>
      <w:r w:rsidRPr="00276BAB">
        <w:rPr>
          <w:b/>
        </w:rPr>
        <w:t>It</w:t>
      </w:r>
      <w:proofErr w:type="gramEnd"/>
      <w:r w:rsidRPr="00276BAB">
        <w:rPr>
          <w:b/>
        </w:rPr>
        <w:t xml:space="preserve"> is the Son of God, whom THEY HAVE CONFESSED in the world. Then began I greatly to commend them THAT STOOD SO STIFFLY for the name of the Lord.</w:t>
      </w:r>
    </w:p>
    <w:p w14:paraId="2DB22347" w14:textId="77777777" w:rsidR="00276BAB" w:rsidRPr="00276BAB" w:rsidRDefault="00276BAB" w:rsidP="00276BAB">
      <w:pPr>
        <w:pStyle w:val="NoSpacing"/>
        <w:rPr>
          <w:b/>
        </w:rPr>
      </w:pPr>
      <w:r w:rsidRPr="003C5B06">
        <w:t>(Future prophecy of 47th verse BEING FULFILLED now in 2013 and also includes the former prophets and disciples.  Foretells of the Messiah past, present and future, the good fight of faith of His past and present servants.  Also, the hatred, blindness and contrary nature of the world’s inhabitants to</w:t>
      </w:r>
      <w:r w:rsidRPr="00276BAB">
        <w:rPr>
          <w:b/>
        </w:rPr>
        <w:t xml:space="preserve"> </w:t>
      </w:r>
      <w:r w:rsidRPr="003C5B06">
        <w:lastRenderedPageBreak/>
        <w:t>Christ/truth that true servants would have to endure. Including Christians, which STAND FIRMLY AGAINST the word of truth, along with their fellow inhabitants of the world:</w:t>
      </w:r>
      <w:r w:rsidRPr="00276BAB">
        <w:rPr>
          <w:b/>
        </w:rPr>
        <w:t xml:space="preserve"> Revelations 12:17, </w:t>
      </w:r>
      <w:proofErr w:type="spellStart"/>
      <w:r w:rsidRPr="00276BAB">
        <w:rPr>
          <w:b/>
        </w:rPr>
        <w:t>IITimothy</w:t>
      </w:r>
      <w:proofErr w:type="spellEnd"/>
      <w:r w:rsidRPr="00276BAB">
        <w:rPr>
          <w:b/>
        </w:rPr>
        <w:t xml:space="preserve"> 3:12, Acts 14:22, John 15:18-19, Matthew 10:22, </w:t>
      </w:r>
      <w:proofErr w:type="spellStart"/>
      <w:r w:rsidRPr="00276BAB">
        <w:rPr>
          <w:b/>
        </w:rPr>
        <w:t>IPeter</w:t>
      </w:r>
      <w:proofErr w:type="spellEnd"/>
      <w:r w:rsidRPr="00276BAB">
        <w:rPr>
          <w:b/>
        </w:rPr>
        <w:t xml:space="preserve"> 2:11-13, </w:t>
      </w:r>
      <w:proofErr w:type="spellStart"/>
      <w:r w:rsidRPr="00276BAB">
        <w:rPr>
          <w:b/>
        </w:rPr>
        <w:t>IPeter</w:t>
      </w:r>
      <w:proofErr w:type="spellEnd"/>
      <w:r w:rsidRPr="00276BAB">
        <w:rPr>
          <w:b/>
        </w:rPr>
        <w:t xml:space="preserve"> 4:3-4, </w:t>
      </w:r>
      <w:r w:rsidRPr="003C5B06">
        <w:t>etc.)</w:t>
      </w:r>
    </w:p>
    <w:p w14:paraId="260030F6" w14:textId="77777777" w:rsidR="00276BAB" w:rsidRPr="00276BAB" w:rsidRDefault="00276BAB" w:rsidP="00276BAB">
      <w:pPr>
        <w:pStyle w:val="NoSpacing"/>
        <w:rPr>
          <w:b/>
        </w:rPr>
      </w:pPr>
    </w:p>
    <w:p w14:paraId="706322DC" w14:textId="77777777" w:rsidR="00276BAB" w:rsidRPr="00276BAB" w:rsidRDefault="00276BAB" w:rsidP="00276BAB">
      <w:pPr>
        <w:pStyle w:val="NoSpacing"/>
        <w:rPr>
          <w:b/>
        </w:rPr>
      </w:pPr>
      <w:r w:rsidRPr="00276BAB">
        <w:rPr>
          <w:b/>
        </w:rPr>
        <w:t xml:space="preserve">Daniel 12:9 And he said, </w:t>
      </w:r>
      <w:proofErr w:type="gramStart"/>
      <w:r w:rsidRPr="00276BAB">
        <w:rPr>
          <w:b/>
        </w:rPr>
        <w:t>Go</w:t>
      </w:r>
      <w:proofErr w:type="gramEnd"/>
      <w:r w:rsidRPr="00276BAB">
        <w:rPr>
          <w:b/>
        </w:rPr>
        <w:t xml:space="preserve"> thy way, Daniel: for the words are closed up and sealed till the time of the end.</w:t>
      </w:r>
    </w:p>
    <w:p w14:paraId="263D356E" w14:textId="77777777" w:rsidR="00276BAB" w:rsidRPr="003C5B06" w:rsidRDefault="00276BAB" w:rsidP="00276BAB">
      <w:pPr>
        <w:pStyle w:val="NoSpacing"/>
      </w:pPr>
      <w:r w:rsidRPr="003C5B06">
        <w:t>(The blindness of all men to the word of truth as prophesied, in the PAST and TODAY, EXCEPT for true servants infallibly confirms the bible being a MYSTERY and also SEALED for millennia after the apostles lived:</w:t>
      </w:r>
      <w:r w:rsidRPr="00276BAB">
        <w:rPr>
          <w:b/>
        </w:rPr>
        <w:t xml:space="preserve"> </w:t>
      </w:r>
      <w:proofErr w:type="spellStart"/>
      <w:r w:rsidRPr="00276BAB">
        <w:rPr>
          <w:b/>
        </w:rPr>
        <w:t>ICorinthians</w:t>
      </w:r>
      <w:proofErr w:type="spellEnd"/>
      <w:r w:rsidRPr="00276BAB">
        <w:rPr>
          <w:b/>
        </w:rPr>
        <w:t xml:space="preserve"> 2:6-7, </w:t>
      </w:r>
      <w:proofErr w:type="spellStart"/>
      <w:r w:rsidRPr="00276BAB">
        <w:rPr>
          <w:b/>
        </w:rPr>
        <w:t>ICorinthians</w:t>
      </w:r>
      <w:proofErr w:type="spellEnd"/>
      <w:r w:rsidRPr="00276BAB">
        <w:rPr>
          <w:b/>
        </w:rPr>
        <w:t xml:space="preserve"> 4:1, Amos 3:7, etc</w:t>
      </w:r>
      <w:r w:rsidRPr="003C5B06">
        <w:t>.  IF THE BIBLE IS JUST A BOOK, and easy reading, why all its talk about MYSTERIES??)</w:t>
      </w:r>
    </w:p>
    <w:p w14:paraId="153778D5" w14:textId="77777777" w:rsidR="00276BAB" w:rsidRPr="003C5B06" w:rsidRDefault="00276BAB" w:rsidP="00276BAB">
      <w:pPr>
        <w:pStyle w:val="NoSpacing"/>
      </w:pPr>
    </w:p>
    <w:p w14:paraId="0C233BE1" w14:textId="77777777" w:rsidR="00276BAB" w:rsidRPr="00276BAB" w:rsidRDefault="00276BAB" w:rsidP="00276BAB">
      <w:pPr>
        <w:pStyle w:val="NoSpacing"/>
        <w:rPr>
          <w:b/>
        </w:rPr>
      </w:pPr>
      <w:r w:rsidRPr="00276BAB">
        <w:rPr>
          <w:b/>
        </w:rPr>
        <w:t>Matthew 13:11 He answered and said unto them, BECAUSE IT IS GIVEN UNTO YOU to know the MYSTERIES of the kingdom of heaven, but TO THEM IT IS NOT GIVEN.</w:t>
      </w:r>
    </w:p>
    <w:p w14:paraId="3EBCD891" w14:textId="7570161E" w:rsidR="00276BAB" w:rsidRPr="00276BAB" w:rsidRDefault="00276BAB" w:rsidP="00276BAB">
      <w:pPr>
        <w:pStyle w:val="NoSpacing"/>
        <w:rPr>
          <w:b/>
        </w:rPr>
      </w:pPr>
      <w:r w:rsidRPr="003C5B06">
        <w:t xml:space="preserve">(1,000,000% TRUTH.  Everyone has access to the bible and has bibles, BILLIONS CLAIM to be servants of the Lord or Creator, yet all have different teachings and beliefs when there is ONLY Lord and ONE truth: Ephesians 4:5.  This further CONFIRMS the word of truth’s validity, and the irrefutable prophecies that the truth is MADE KNOWN by the LORD </w:t>
      </w:r>
      <w:r w:rsidR="002723AA">
        <w:t>ALMIGHTY</w:t>
      </w:r>
      <w:r w:rsidRPr="003C5B06">
        <w:t xml:space="preserve"> to ONLY His true servants:</w:t>
      </w:r>
      <w:r w:rsidRPr="00276BAB">
        <w:rPr>
          <w:b/>
        </w:rPr>
        <w:t xml:space="preserve"> MATTHEW 11:25, James 3:13, Jeremiah 3:15, Isaiah 53:1, Romans 11:7)</w:t>
      </w:r>
    </w:p>
    <w:p w14:paraId="6DCD047F" w14:textId="77777777" w:rsidR="00276BAB" w:rsidRPr="00276BAB" w:rsidRDefault="00276BAB" w:rsidP="00276BAB">
      <w:pPr>
        <w:pStyle w:val="NoSpacing"/>
        <w:rPr>
          <w:b/>
        </w:rPr>
      </w:pPr>
    </w:p>
    <w:p w14:paraId="6D326376" w14:textId="77777777" w:rsidR="00276BAB" w:rsidRPr="00276BAB" w:rsidRDefault="00276BAB" w:rsidP="00276BAB">
      <w:pPr>
        <w:pStyle w:val="NoSpacing"/>
        <w:rPr>
          <w:b/>
        </w:rPr>
      </w:pPr>
      <w:r w:rsidRPr="00276BAB">
        <w:rPr>
          <w:b/>
        </w:rPr>
        <w:t xml:space="preserve">Zechariah 11:5 Whose possessors slay </w:t>
      </w:r>
      <w:proofErr w:type="gramStart"/>
      <w:r w:rsidRPr="00276BAB">
        <w:rPr>
          <w:b/>
        </w:rPr>
        <w:t>them, and</w:t>
      </w:r>
      <w:proofErr w:type="gramEnd"/>
      <w:r w:rsidRPr="00276BAB">
        <w:rPr>
          <w:b/>
        </w:rPr>
        <w:t xml:space="preserve"> hold themselves not guilty: and they that sell them say, Blessed be the LORD; for I am rich: and their own shepherds pity them not.</w:t>
      </w:r>
    </w:p>
    <w:p w14:paraId="411E924A" w14:textId="77777777" w:rsidR="00276BAB" w:rsidRPr="00276BAB" w:rsidRDefault="00276BAB" w:rsidP="00276BAB">
      <w:pPr>
        <w:pStyle w:val="NoSpacing"/>
        <w:rPr>
          <w:b/>
        </w:rPr>
      </w:pPr>
      <w:r w:rsidRPr="00276BAB">
        <w:rPr>
          <w:b/>
        </w:rPr>
        <w:t xml:space="preserve">(Isaiah 14:2-3.  </w:t>
      </w:r>
      <w:r w:rsidRPr="003C5B06">
        <w:t xml:space="preserve">Whether America (“In God we Trust” “Manifest Destiny” “God Bless America”, </w:t>
      </w:r>
      <w:proofErr w:type="spellStart"/>
      <w:r w:rsidRPr="003C5B06">
        <w:t>etc</w:t>
      </w:r>
      <w:proofErr w:type="spellEnd"/>
      <w:r w:rsidRPr="003C5B06">
        <w:t xml:space="preserve">) or their brothers the Conquistadors in the "New World" that murdered and stole TRILLIONS in gold and precious stones (Renaming Borinquen, “Puerto Rico”, etc., etc.)  the LORD DOCUMENTED </w:t>
      </w:r>
      <w:proofErr w:type="gramStart"/>
      <w:r w:rsidRPr="003C5B06">
        <w:t>IT, and</w:t>
      </w:r>
      <w:proofErr w:type="gramEnd"/>
      <w:r w:rsidRPr="003C5B06">
        <w:t xml:space="preserve"> prophesied it</w:t>
      </w:r>
      <w:r w:rsidR="00561238">
        <w:t xml:space="preserve"> before it happened</w:t>
      </w:r>
      <w:r w:rsidRPr="003C5B06">
        <w:t xml:space="preserve">!  Europeans in power and globally by actions, hold themselves not guilty.  And both (Americans, and Spaniards in PR, etc.) in 2013 STILL celebrate </w:t>
      </w:r>
      <w:proofErr w:type="spellStart"/>
      <w:r w:rsidRPr="003C5B06">
        <w:t>Colombus</w:t>
      </w:r>
      <w:proofErr w:type="spellEnd"/>
      <w:r w:rsidRPr="003C5B06">
        <w:t xml:space="preserve"> Day to demonstrate their PRIDE and NO REMORSE for evil by commemorating and celebrating murder and abominable carnage;  “hold themselves NOT guilty!”</w:t>
      </w:r>
    </w:p>
    <w:p w14:paraId="4CDEF46D" w14:textId="77777777" w:rsidR="00276BAB" w:rsidRPr="00276BAB" w:rsidRDefault="00276BAB" w:rsidP="00276BAB">
      <w:pPr>
        <w:pStyle w:val="NoSpacing"/>
        <w:rPr>
          <w:b/>
        </w:rPr>
      </w:pPr>
    </w:p>
    <w:p w14:paraId="2053E7BF" w14:textId="77777777" w:rsidR="00276BAB" w:rsidRPr="00276BAB" w:rsidRDefault="00276BAB" w:rsidP="00276BAB">
      <w:pPr>
        <w:pStyle w:val="NoSpacing"/>
        <w:rPr>
          <w:b/>
        </w:rPr>
      </w:pPr>
      <w:r w:rsidRPr="00276BAB">
        <w:rPr>
          <w:b/>
        </w:rPr>
        <w:t xml:space="preserve">Psalms 22:16 For dogs have compassed me: the assembly of the wicked have </w:t>
      </w:r>
      <w:proofErr w:type="spellStart"/>
      <w:r w:rsidRPr="00276BAB">
        <w:rPr>
          <w:b/>
        </w:rPr>
        <w:t>inclosed</w:t>
      </w:r>
      <w:proofErr w:type="spellEnd"/>
      <w:r w:rsidRPr="00276BAB">
        <w:rPr>
          <w:b/>
        </w:rPr>
        <w:t xml:space="preserve"> me: THEY PIERCED my HANDS and my FEET.</w:t>
      </w:r>
    </w:p>
    <w:p w14:paraId="4DEE3E50" w14:textId="77777777" w:rsidR="00276BAB" w:rsidRPr="00276BAB" w:rsidRDefault="003C5B06" w:rsidP="00276BAB">
      <w:pPr>
        <w:pStyle w:val="NoSpacing"/>
        <w:rPr>
          <w:b/>
        </w:rPr>
      </w:pPr>
      <w:r>
        <w:t>(</w:t>
      </w:r>
      <w:r w:rsidR="00276BAB" w:rsidRPr="00276BAB">
        <w:rPr>
          <w:b/>
        </w:rPr>
        <w:t xml:space="preserve">Zechariah 12:10.  </w:t>
      </w:r>
      <w:r w:rsidR="00276BAB" w:rsidRPr="003C5B06">
        <w:t xml:space="preserve">The true Messiah and Savior would be tortured/crucified, HATED, MURDERED and REJECTED, even by those with the bible.  This fact of hatred and REJECTION of the true Messiah remains firm in 2013, as it was 2000 years ago: </w:t>
      </w:r>
      <w:r w:rsidR="00276BAB" w:rsidRPr="003C5B06">
        <w:rPr>
          <w:b/>
        </w:rPr>
        <w:t>Psalms 118:22-23</w:t>
      </w:r>
      <w:r w:rsidR="00276BAB" w:rsidRPr="003C5B06">
        <w:t>.</w:t>
      </w:r>
      <w:r>
        <w:t>)</w:t>
      </w:r>
    </w:p>
    <w:p w14:paraId="47D9582E" w14:textId="77777777" w:rsidR="00276BAB" w:rsidRPr="00276BAB" w:rsidRDefault="00276BAB" w:rsidP="00276BAB">
      <w:pPr>
        <w:pStyle w:val="NoSpacing"/>
        <w:rPr>
          <w:b/>
        </w:rPr>
      </w:pPr>
    </w:p>
    <w:p w14:paraId="7818C3BC" w14:textId="77777777" w:rsidR="00276BAB" w:rsidRPr="00276BAB" w:rsidRDefault="00276BAB" w:rsidP="00276BAB">
      <w:pPr>
        <w:pStyle w:val="NoSpacing"/>
        <w:rPr>
          <w:b/>
        </w:rPr>
      </w:pPr>
      <w:r w:rsidRPr="00276BAB">
        <w:rPr>
          <w:b/>
        </w:rPr>
        <w:t>Matthew 24:35 Heaven and earth shall pass away, but my words shall not pass away.</w:t>
      </w:r>
    </w:p>
    <w:p w14:paraId="6919FA22" w14:textId="77777777" w:rsidR="00276BAB" w:rsidRPr="00276BAB" w:rsidRDefault="00276BAB" w:rsidP="00276BAB">
      <w:pPr>
        <w:pStyle w:val="NoSpacing"/>
        <w:rPr>
          <w:b/>
        </w:rPr>
      </w:pPr>
      <w:r w:rsidRPr="00276BAB">
        <w:rPr>
          <w:b/>
        </w:rPr>
        <w:t xml:space="preserve">:36 But of that day and hour </w:t>
      </w:r>
      <w:proofErr w:type="spellStart"/>
      <w:r w:rsidRPr="00276BAB">
        <w:rPr>
          <w:b/>
        </w:rPr>
        <w:t>knoweth</w:t>
      </w:r>
      <w:proofErr w:type="spellEnd"/>
      <w:r w:rsidRPr="00276BAB">
        <w:rPr>
          <w:b/>
        </w:rPr>
        <w:t xml:space="preserve"> no man, no, not the angels of heaven, but my Father only.</w:t>
      </w:r>
    </w:p>
    <w:p w14:paraId="249DC77D" w14:textId="77777777" w:rsidR="00276BAB" w:rsidRPr="003C5B06" w:rsidRDefault="00276BAB" w:rsidP="00276BAB">
      <w:pPr>
        <w:pStyle w:val="NoSpacing"/>
      </w:pPr>
      <w:r w:rsidRPr="003C5B06">
        <w:t xml:space="preserve">(Mankind throughout the ages and today PREDICT the end of the world, whether man’s interpretations of the Mayans (12/21/2012), doomsday forecasters, Nostradamus, scientists, etc., etc.  Yet as the LORD and His Son said ALREADY, NO man, NOT even the His Son Christ knows that day. Yet TRUTH continues to be fulfilled as men and scientists try to guess the world's end.  But, the end and destruction of this world WILL COME by the LORD’S word and judgment, and we are ALL in the last days now.  </w:t>
      </w:r>
      <w:proofErr w:type="spellStart"/>
      <w:r w:rsidRPr="003C5B06">
        <w:t>HalleluYah</w:t>
      </w:r>
      <w:proofErr w:type="spellEnd"/>
      <w:r w:rsidRPr="003C5B06">
        <w:t>!)</w:t>
      </w:r>
    </w:p>
    <w:p w14:paraId="53FAD7C8" w14:textId="77777777" w:rsidR="00276BAB" w:rsidRPr="00276BAB" w:rsidRDefault="00276BAB" w:rsidP="00276BAB">
      <w:pPr>
        <w:pStyle w:val="NoSpacing"/>
        <w:rPr>
          <w:b/>
        </w:rPr>
      </w:pPr>
    </w:p>
    <w:p w14:paraId="5934F789" w14:textId="77777777" w:rsidR="00276BAB" w:rsidRPr="00276BAB" w:rsidRDefault="00276BAB" w:rsidP="00276BAB">
      <w:pPr>
        <w:pStyle w:val="NoSpacing"/>
        <w:rPr>
          <w:b/>
        </w:rPr>
      </w:pPr>
      <w:r w:rsidRPr="00276BAB">
        <w:rPr>
          <w:b/>
        </w:rPr>
        <w:t xml:space="preserve">Jeremiah 31:35 Thus saith the LORD, which giveth the sun for a light by day, and the ordinances of the moon and of the stars for a light by night, which </w:t>
      </w:r>
      <w:proofErr w:type="spellStart"/>
      <w:r w:rsidRPr="00276BAB">
        <w:rPr>
          <w:b/>
        </w:rPr>
        <w:t>divideth</w:t>
      </w:r>
      <w:proofErr w:type="spellEnd"/>
      <w:r w:rsidRPr="00276BAB">
        <w:rPr>
          <w:b/>
        </w:rPr>
        <w:t xml:space="preserve"> the sea when the waves thereof roar; The LORD of hosts is his name:</w:t>
      </w:r>
    </w:p>
    <w:p w14:paraId="6009217A" w14:textId="77777777" w:rsidR="003C5B06" w:rsidRDefault="00276BAB" w:rsidP="00276BAB">
      <w:pPr>
        <w:pStyle w:val="NoSpacing"/>
        <w:rPr>
          <w:b/>
        </w:rPr>
      </w:pPr>
      <w:r w:rsidRPr="00276BAB">
        <w:rPr>
          <w:b/>
        </w:rPr>
        <w:t xml:space="preserve">:36 If those ordinances depart from before me, saith the LORD, THEN THE SEED OF Israel also shall cease from BEING A NATION BEFORE ME </w:t>
      </w:r>
      <w:proofErr w:type="spellStart"/>
      <w:r w:rsidRPr="00276BAB">
        <w:rPr>
          <w:b/>
        </w:rPr>
        <w:t>for ever</w:t>
      </w:r>
      <w:proofErr w:type="spellEnd"/>
      <w:r w:rsidRPr="00276BAB">
        <w:rPr>
          <w:b/>
        </w:rPr>
        <w:t>.</w:t>
      </w:r>
    </w:p>
    <w:p w14:paraId="595635F0" w14:textId="77777777" w:rsidR="00276BAB" w:rsidRPr="00276BAB" w:rsidRDefault="00276BAB" w:rsidP="00276BAB">
      <w:pPr>
        <w:pStyle w:val="NoSpacing"/>
        <w:rPr>
          <w:b/>
        </w:rPr>
      </w:pPr>
      <w:r w:rsidRPr="00276BAB">
        <w:rPr>
          <w:b/>
        </w:rPr>
        <w:lastRenderedPageBreak/>
        <w:t>:37 Thus saith the LORD; If heaven above can be measured, and the foundations of the earth searched out beneath, I will also cast off all the seed of Israel for all that they have done, saith the LORD.</w:t>
      </w:r>
    </w:p>
    <w:p w14:paraId="5B601240" w14:textId="77777777" w:rsidR="00276BAB" w:rsidRPr="003C5B06" w:rsidRDefault="00276BAB" w:rsidP="00276BAB">
      <w:pPr>
        <w:pStyle w:val="NoSpacing"/>
      </w:pPr>
      <w:r w:rsidRPr="003C5B06">
        <w:t xml:space="preserve">(The true Israelites, although removed from our land, sorely punished and discontinued from our heritage, are promised to remain and </w:t>
      </w:r>
      <w:r w:rsidR="00561238">
        <w:t>WE are still here</w:t>
      </w:r>
      <w:r w:rsidRPr="003C5B06">
        <w:t xml:space="preserve">! </w:t>
      </w:r>
      <w:r w:rsidR="00561238">
        <w:t xml:space="preserve"> </w:t>
      </w:r>
      <w:r w:rsidRPr="003C5B06">
        <w:t>The sun, moon, stars, and seas CONFIRM we are STILL the LORD’S children, and our time as outcasts and the dregs of society in the eyes of all other nations is coming to an end!</w:t>
      </w:r>
      <w:r w:rsidR="003C5B06">
        <w:rPr>
          <w:b/>
        </w:rPr>
        <w:t xml:space="preserve"> Isaiah 60:10-15</w:t>
      </w:r>
      <w:r w:rsidR="003C5B06">
        <w:t>)</w:t>
      </w:r>
    </w:p>
    <w:p w14:paraId="0FA907D5" w14:textId="77777777" w:rsidR="00276BAB" w:rsidRPr="00276BAB" w:rsidRDefault="00276BAB" w:rsidP="00276BAB">
      <w:pPr>
        <w:pStyle w:val="NoSpacing"/>
        <w:rPr>
          <w:b/>
        </w:rPr>
      </w:pPr>
    </w:p>
    <w:p w14:paraId="629E1D0A" w14:textId="77777777" w:rsidR="00276BAB" w:rsidRPr="00276BAB" w:rsidRDefault="00276BAB" w:rsidP="00276BAB">
      <w:pPr>
        <w:pStyle w:val="NoSpacing"/>
        <w:rPr>
          <w:b/>
        </w:rPr>
      </w:pPr>
      <w:r w:rsidRPr="00276BAB">
        <w:rPr>
          <w:b/>
        </w:rPr>
        <w:t>Matthew 10:34 Think not that I am come to send peace on earth: I came not to send peace, but a sword.</w:t>
      </w:r>
    </w:p>
    <w:p w14:paraId="66CCFE58" w14:textId="77777777" w:rsidR="00276BAB" w:rsidRPr="00276BAB" w:rsidRDefault="00276BAB" w:rsidP="00276BAB">
      <w:pPr>
        <w:pStyle w:val="NoSpacing"/>
        <w:rPr>
          <w:b/>
        </w:rPr>
      </w:pPr>
      <w:r w:rsidRPr="00276BAB">
        <w:rPr>
          <w:b/>
        </w:rPr>
        <w:t>:35 For I am come to set a man at variance against his father, and the daughter against her mother, and the daughter in law against her mother in law.</w:t>
      </w:r>
    </w:p>
    <w:p w14:paraId="61465D85" w14:textId="77777777" w:rsidR="00276BAB" w:rsidRPr="00276BAB" w:rsidRDefault="00276BAB" w:rsidP="00276BAB">
      <w:pPr>
        <w:pStyle w:val="NoSpacing"/>
        <w:rPr>
          <w:b/>
        </w:rPr>
      </w:pPr>
      <w:r w:rsidRPr="00276BAB">
        <w:rPr>
          <w:b/>
        </w:rPr>
        <w:t>:36 And a man's FOES shall be they of his own household.</w:t>
      </w:r>
    </w:p>
    <w:p w14:paraId="637E9234" w14:textId="77777777" w:rsidR="00276BAB" w:rsidRPr="00276BAB" w:rsidRDefault="00276BAB" w:rsidP="00276BAB">
      <w:pPr>
        <w:pStyle w:val="NoSpacing"/>
        <w:rPr>
          <w:b/>
        </w:rPr>
      </w:pPr>
      <w:r w:rsidRPr="006E012C">
        <w:t>(The Messiah was</w:t>
      </w:r>
      <w:r w:rsidRPr="00276BAB">
        <w:rPr>
          <w:b/>
        </w:rPr>
        <w:t xml:space="preserve"> (John 10:19, Micah 7:6) </w:t>
      </w:r>
      <w:r w:rsidRPr="006E012C">
        <w:t>and REMAINS controversial</w:t>
      </w:r>
      <w:r w:rsidRPr="00276BAB">
        <w:rPr>
          <w:b/>
        </w:rPr>
        <w:t xml:space="preserve"> (Luke 12:51, </w:t>
      </w:r>
      <w:proofErr w:type="spellStart"/>
      <w:r w:rsidRPr="00276BAB">
        <w:rPr>
          <w:b/>
        </w:rPr>
        <w:t>IJohn</w:t>
      </w:r>
      <w:proofErr w:type="spellEnd"/>
      <w:r w:rsidRPr="00276BAB">
        <w:rPr>
          <w:b/>
        </w:rPr>
        <w:t xml:space="preserve"> 2:22), </w:t>
      </w:r>
      <w:r w:rsidRPr="006E012C">
        <w:t>ALTHOUGH He is truth</w:t>
      </w:r>
      <w:r w:rsidRPr="00276BAB">
        <w:rPr>
          <w:b/>
        </w:rPr>
        <w:t xml:space="preserve">: John 14:6, John 1:14, Isaiah 42:3-4, John 6:63, </w:t>
      </w:r>
      <w:r w:rsidRPr="006E012C">
        <w:t>etc.)</w:t>
      </w:r>
    </w:p>
    <w:p w14:paraId="09BBBB65" w14:textId="77777777" w:rsidR="00276BAB" w:rsidRPr="00276BAB" w:rsidRDefault="00276BAB" w:rsidP="00276BAB">
      <w:pPr>
        <w:pStyle w:val="NoSpacing"/>
        <w:rPr>
          <w:b/>
        </w:rPr>
      </w:pPr>
    </w:p>
    <w:p w14:paraId="0210D7C1" w14:textId="77777777" w:rsidR="006E012C" w:rsidRDefault="00276BAB" w:rsidP="00276BAB">
      <w:pPr>
        <w:pStyle w:val="NoSpacing"/>
        <w:rPr>
          <w:b/>
        </w:rPr>
      </w:pPr>
      <w:r w:rsidRPr="00276BAB">
        <w:rPr>
          <w:b/>
        </w:rPr>
        <w:t xml:space="preserve">Isaiah 14:12 How art thou fallen from heaven, O Lucifer, son of the morning! how art thou cut down to the ground, </w:t>
      </w:r>
      <w:r w:rsidR="006E012C">
        <w:rPr>
          <w:b/>
        </w:rPr>
        <w:t>which didst weaken the nations!</w:t>
      </w:r>
    </w:p>
    <w:p w14:paraId="5B31B438" w14:textId="77777777" w:rsidR="00276BAB" w:rsidRPr="00276BAB" w:rsidRDefault="00276BAB" w:rsidP="00276BAB">
      <w:pPr>
        <w:pStyle w:val="NoSpacing"/>
        <w:rPr>
          <w:b/>
        </w:rPr>
      </w:pPr>
      <w:r w:rsidRPr="00276BAB">
        <w:rPr>
          <w:b/>
        </w:rPr>
        <w:t>:13 For thou hast said in thine heart, I will ascend into heaven, I will exalt my throne above the stars of God: I will sit also upon the mount of the congregation, in the sides of the north:</w:t>
      </w:r>
    </w:p>
    <w:p w14:paraId="1CDBAF86" w14:textId="77777777" w:rsidR="00276BAB" w:rsidRPr="00276BAB" w:rsidRDefault="006E012C" w:rsidP="00276BAB">
      <w:pPr>
        <w:pStyle w:val="NoSpacing"/>
        <w:rPr>
          <w:b/>
        </w:rPr>
      </w:pPr>
      <w:r w:rsidRPr="006E012C">
        <w:t>(</w:t>
      </w:r>
      <w:r w:rsidR="00276BAB" w:rsidRPr="006E012C">
        <w:t>The Real Satan is ALREADY in heaven:</w:t>
      </w:r>
      <w:r w:rsidR="00276BAB" w:rsidRPr="00276BAB">
        <w:rPr>
          <w:b/>
        </w:rPr>
        <w:t xml:space="preserve"> </w:t>
      </w:r>
      <w:proofErr w:type="spellStart"/>
      <w:r w:rsidR="00276BAB" w:rsidRPr="00276BAB">
        <w:rPr>
          <w:b/>
        </w:rPr>
        <w:t>IKings</w:t>
      </w:r>
      <w:proofErr w:type="spellEnd"/>
      <w:r w:rsidR="00276BAB" w:rsidRPr="00276BAB">
        <w:rPr>
          <w:b/>
        </w:rPr>
        <w:t xml:space="preserve"> 22:19-23, Job 1:6-8, Job 2:1-2; </w:t>
      </w:r>
      <w:r w:rsidR="00276BAB" w:rsidRPr="006E012C">
        <w:t>“mount of the congregation, in the sides of the north” is the nation of Israel:</w:t>
      </w:r>
      <w:r w:rsidR="00276BAB" w:rsidRPr="00276BAB">
        <w:rPr>
          <w:b/>
        </w:rPr>
        <w:t xml:space="preserve"> Psalms 48:2</w:t>
      </w:r>
      <w:r w:rsidR="00276BAB" w:rsidRPr="006E012C">
        <w:t>.  LU</w:t>
      </w:r>
      <w:r>
        <w:t xml:space="preserve">CIFER, is </w:t>
      </w:r>
      <w:r w:rsidR="00276BAB" w:rsidRPr="006E012C">
        <w:t>Satan’s seed/children:</w:t>
      </w:r>
      <w:r w:rsidR="00276BAB" w:rsidRPr="00276BAB">
        <w:rPr>
          <w:b/>
        </w:rPr>
        <w:t xml:space="preserve"> Genesis 3:14-15, Revelations 13:4, Revelations 13:18, Genesis 25:23, Hebrews 12:16, Job 9:24, Proverbs 29:2, Daniel 8:23-25, Isaiah 14:20, </w:t>
      </w:r>
      <w:r w:rsidR="00276BAB" w:rsidRPr="006E012C">
        <w:t>etc., not the spiritual Devil, Satan:</w:t>
      </w:r>
      <w:r w:rsidR="00276BAB" w:rsidRPr="00276BAB">
        <w:rPr>
          <w:b/>
        </w:rPr>
        <w:t xml:space="preserve"> Luke 4:5-8, Job 2:1-2, </w:t>
      </w:r>
      <w:r w:rsidR="00276BAB" w:rsidRPr="006E012C">
        <w:t>etc.)</w:t>
      </w:r>
    </w:p>
    <w:p w14:paraId="32E976BB" w14:textId="77777777" w:rsidR="00276BAB" w:rsidRPr="00276BAB" w:rsidRDefault="00276BAB" w:rsidP="00276BAB">
      <w:pPr>
        <w:pStyle w:val="NoSpacing"/>
        <w:rPr>
          <w:b/>
        </w:rPr>
      </w:pPr>
      <w:r w:rsidRPr="00276BAB">
        <w:rPr>
          <w:b/>
        </w:rPr>
        <w:t>:21 Prepare slaughter for his children for the INIQUITY OF THEIR FATHERS; that they do not rise, nor possess the land, nor fill the face of the world with cities.</w:t>
      </w:r>
    </w:p>
    <w:p w14:paraId="417CAF9D" w14:textId="77777777" w:rsidR="00276BAB" w:rsidRPr="006E012C" w:rsidRDefault="00276BAB" w:rsidP="00276BAB">
      <w:pPr>
        <w:pStyle w:val="NoSpacing"/>
      </w:pPr>
      <w:r w:rsidRPr="006E012C">
        <w:t>(Because of their father’s sins (“fathers” PLURAL showing Lucifer/nation is NOT just ONE like Satan the Devil), FILLING THE FACE of the world with CITIES by stealing lands, then making metropolises throughout the earth.)</w:t>
      </w:r>
    </w:p>
    <w:p w14:paraId="6769DF0B" w14:textId="77777777" w:rsidR="00276BAB" w:rsidRPr="006E012C" w:rsidRDefault="00276BAB" w:rsidP="00276BAB">
      <w:pPr>
        <w:pStyle w:val="NoSpacing"/>
      </w:pPr>
      <w:r w:rsidRPr="00276BAB">
        <w:rPr>
          <w:b/>
        </w:rPr>
        <w:t xml:space="preserve">Obadiah 1:4, Acts 17:26; </w:t>
      </w:r>
      <w:r w:rsidRPr="006E012C">
        <w:t>prophesying of so-called Europeans going to outer space setting up moon bases and space stations.  HOWEVER, this is WRITTEN and PROPHESIED at an epoch when mankind did NOT yet invent or even have the technology of motorized vehicles, rockets, space suits, airplanes, nuclear power, etc.</w:t>
      </w:r>
    </w:p>
    <w:p w14:paraId="639E8DFF" w14:textId="77777777" w:rsidR="00276BAB" w:rsidRPr="00276BAB" w:rsidRDefault="00276BAB" w:rsidP="00276BAB">
      <w:pPr>
        <w:pStyle w:val="NoSpacing"/>
        <w:rPr>
          <w:b/>
        </w:rPr>
      </w:pPr>
    </w:p>
    <w:p w14:paraId="54BA6A25" w14:textId="77777777" w:rsidR="006E012C" w:rsidRDefault="00276BAB" w:rsidP="00276BAB">
      <w:pPr>
        <w:pStyle w:val="NoSpacing"/>
        <w:rPr>
          <w:b/>
        </w:rPr>
      </w:pPr>
      <w:r w:rsidRPr="00276BAB">
        <w:rPr>
          <w:b/>
        </w:rPr>
        <w:t xml:space="preserve">Daniel 9:12 And he hath confirmed his words, which he </w:t>
      </w:r>
      <w:proofErr w:type="spellStart"/>
      <w:r w:rsidRPr="00276BAB">
        <w:rPr>
          <w:b/>
        </w:rPr>
        <w:t>spake</w:t>
      </w:r>
      <w:proofErr w:type="spellEnd"/>
      <w:r w:rsidRPr="00276BAB">
        <w:rPr>
          <w:b/>
        </w:rPr>
        <w:t xml:space="preserve"> against us, and against our judges that judged us, by bringing upon us a great evil: for under the whole heaven hath not been done as</w:t>
      </w:r>
      <w:r w:rsidR="006E012C">
        <w:rPr>
          <w:b/>
        </w:rPr>
        <w:t xml:space="preserve"> hath been done upon Jerusalem.</w:t>
      </w:r>
    </w:p>
    <w:p w14:paraId="0E86E69C" w14:textId="77777777" w:rsidR="00276BAB" w:rsidRPr="00276BAB" w:rsidRDefault="00276BAB" w:rsidP="00276BAB">
      <w:pPr>
        <w:pStyle w:val="NoSpacing"/>
        <w:rPr>
          <w:b/>
        </w:rPr>
      </w:pPr>
      <w:r w:rsidRPr="00276BAB">
        <w:rPr>
          <w:b/>
        </w:rPr>
        <w:t>:13 As it is written in the law of Moses, all this evil is come upon us: yet made we not our prayer before the LORD our God, that we might turn from our iniquities, and understand thy truth.</w:t>
      </w:r>
    </w:p>
    <w:p w14:paraId="6849A7FD" w14:textId="77777777" w:rsidR="00276BAB" w:rsidRPr="00276BAB" w:rsidRDefault="00276BAB" w:rsidP="00276BAB">
      <w:pPr>
        <w:pStyle w:val="NoSpacing"/>
        <w:rPr>
          <w:b/>
        </w:rPr>
      </w:pPr>
      <w:r w:rsidRPr="006E012C">
        <w:t xml:space="preserve">(No nation on the planet earth has suffered like the true biblical Israelites: which are so-called blacks, indigenous people of the Americas, and our scattered brethren.  So although LYING </w:t>
      </w:r>
      <w:proofErr w:type="spellStart"/>
      <w:r w:rsidRPr="006E012C">
        <w:t>mormons</w:t>
      </w:r>
      <w:proofErr w:type="spellEnd"/>
      <w:r w:rsidRPr="006E012C">
        <w:t xml:space="preserve"> claim to be "saints" but called true </w:t>
      </w:r>
      <w:proofErr w:type="spellStart"/>
      <w:r w:rsidRPr="006E012C">
        <w:t>israelites</w:t>
      </w:r>
      <w:proofErr w:type="spellEnd"/>
      <w:r w:rsidRPr="006E012C">
        <w:t xml:space="preserve"> (CURSED) in their devil doctrine, and so-called </w:t>
      </w:r>
      <w:proofErr w:type="spellStart"/>
      <w:r w:rsidRPr="006E012C">
        <w:t>jews</w:t>
      </w:r>
      <w:proofErr w:type="spellEnd"/>
      <w:r w:rsidRPr="006E012C">
        <w:t xml:space="preserve"> claimed they are God's people, the many captivities and oppression, especially in these last days IDENTIFY who Israelites TRULY are:</w:t>
      </w:r>
      <w:r w:rsidRPr="00276BAB">
        <w:rPr>
          <w:b/>
        </w:rPr>
        <w:t xml:space="preserve"> Deuteronomy 28:45-46.</w:t>
      </w:r>
      <w:r w:rsidRPr="006E012C">
        <w:t>)</w:t>
      </w:r>
    </w:p>
    <w:p w14:paraId="6CBE9363" w14:textId="77777777" w:rsidR="00276BAB" w:rsidRPr="00276BAB" w:rsidRDefault="00276BAB" w:rsidP="00276BAB">
      <w:pPr>
        <w:pStyle w:val="NoSpacing"/>
        <w:rPr>
          <w:b/>
        </w:rPr>
      </w:pPr>
    </w:p>
    <w:p w14:paraId="66292E2E" w14:textId="77777777" w:rsidR="00276BAB" w:rsidRPr="00276BAB" w:rsidRDefault="00276BAB" w:rsidP="00276BAB">
      <w:pPr>
        <w:pStyle w:val="NoSpacing"/>
        <w:rPr>
          <w:b/>
        </w:rPr>
      </w:pPr>
      <w:proofErr w:type="spellStart"/>
      <w:r w:rsidRPr="00276BAB">
        <w:rPr>
          <w:b/>
        </w:rPr>
        <w:t>IITimothy</w:t>
      </w:r>
      <w:proofErr w:type="spellEnd"/>
      <w:r w:rsidRPr="00276BAB">
        <w:rPr>
          <w:b/>
        </w:rPr>
        <w:t xml:space="preserve"> 3:1 This know also, that in the last days perilous times shall come.</w:t>
      </w:r>
    </w:p>
    <w:p w14:paraId="54DD863B" w14:textId="77777777" w:rsidR="00276BAB" w:rsidRPr="00276BAB" w:rsidRDefault="00276BAB" w:rsidP="00276BAB">
      <w:pPr>
        <w:pStyle w:val="NoSpacing"/>
        <w:rPr>
          <w:b/>
        </w:rPr>
      </w:pPr>
      <w:r w:rsidRPr="00276BAB">
        <w:rPr>
          <w:b/>
        </w:rPr>
        <w:t>:2 For men shall be lovers of their own selves, covetous, boasters, proud, blasphemers, disobedient to parents, unthankful, unholy,</w:t>
      </w:r>
    </w:p>
    <w:p w14:paraId="5173785F" w14:textId="77777777" w:rsidR="00276BAB" w:rsidRPr="00276BAB" w:rsidRDefault="00276BAB" w:rsidP="00276BAB">
      <w:pPr>
        <w:pStyle w:val="NoSpacing"/>
        <w:rPr>
          <w:b/>
        </w:rPr>
      </w:pPr>
      <w:r w:rsidRPr="00276BAB">
        <w:rPr>
          <w:b/>
        </w:rPr>
        <w:lastRenderedPageBreak/>
        <w:t>:3 Without natural affection, trucebreakers, false accusers, incontinent, fierce, despisers of those that are good,</w:t>
      </w:r>
    </w:p>
    <w:p w14:paraId="55DDC6C7" w14:textId="77777777" w:rsidR="00276BAB" w:rsidRPr="00276BAB" w:rsidRDefault="00276BAB" w:rsidP="00276BAB">
      <w:pPr>
        <w:pStyle w:val="NoSpacing"/>
        <w:rPr>
          <w:b/>
        </w:rPr>
      </w:pPr>
      <w:r w:rsidRPr="00276BAB">
        <w:rPr>
          <w:b/>
        </w:rPr>
        <w:t xml:space="preserve">:4 Traitors, heady, </w:t>
      </w:r>
      <w:proofErr w:type="spellStart"/>
      <w:r w:rsidRPr="00276BAB">
        <w:rPr>
          <w:b/>
        </w:rPr>
        <w:t>highminded</w:t>
      </w:r>
      <w:proofErr w:type="spellEnd"/>
      <w:r w:rsidRPr="00276BAB">
        <w:rPr>
          <w:b/>
        </w:rPr>
        <w:t>, lovers of pleasures more than lovers of God;</w:t>
      </w:r>
    </w:p>
    <w:p w14:paraId="381F9A35" w14:textId="77777777" w:rsidR="00276BAB" w:rsidRPr="00276BAB" w:rsidRDefault="00276BAB" w:rsidP="00276BAB">
      <w:pPr>
        <w:pStyle w:val="NoSpacing"/>
        <w:rPr>
          <w:b/>
        </w:rPr>
      </w:pPr>
      <w:r w:rsidRPr="00276BAB">
        <w:rPr>
          <w:b/>
        </w:rPr>
        <w:t xml:space="preserve">:5 Having a form of </w:t>
      </w:r>
      <w:proofErr w:type="gramStart"/>
      <w:r w:rsidRPr="00276BAB">
        <w:rPr>
          <w:b/>
        </w:rPr>
        <w:t>godliness, but</w:t>
      </w:r>
      <w:proofErr w:type="gramEnd"/>
      <w:r w:rsidRPr="00276BAB">
        <w:rPr>
          <w:b/>
        </w:rPr>
        <w:t xml:space="preserve"> denying the power thereof: from such turn away.</w:t>
      </w:r>
    </w:p>
    <w:p w14:paraId="2F6BBBE5" w14:textId="77777777" w:rsidR="00276BAB" w:rsidRPr="006E012C" w:rsidRDefault="00276BAB" w:rsidP="00276BAB">
      <w:pPr>
        <w:pStyle w:val="NoSpacing"/>
      </w:pPr>
      <w:r w:rsidRPr="006E012C">
        <w:t>(EVERY single word concerning these last days is being fulfilled right now, CONFIRMING the word is 100% VALID.)</w:t>
      </w:r>
    </w:p>
    <w:p w14:paraId="53141575" w14:textId="77777777" w:rsidR="00276BAB" w:rsidRPr="00276BAB" w:rsidRDefault="00276BAB" w:rsidP="00276BAB">
      <w:pPr>
        <w:pStyle w:val="NoSpacing"/>
        <w:rPr>
          <w:b/>
        </w:rPr>
      </w:pPr>
    </w:p>
    <w:p w14:paraId="44881E78" w14:textId="77777777" w:rsidR="00276BAB" w:rsidRPr="00276BAB" w:rsidRDefault="00276BAB" w:rsidP="00276BAB">
      <w:pPr>
        <w:pStyle w:val="NoSpacing"/>
        <w:rPr>
          <w:b/>
        </w:rPr>
      </w:pPr>
      <w:r w:rsidRPr="00276BAB">
        <w:rPr>
          <w:b/>
        </w:rPr>
        <w:t xml:space="preserve">Daniel 7:25 And he shall speak great words against the most </w:t>
      </w:r>
      <w:proofErr w:type="gramStart"/>
      <w:r w:rsidRPr="00276BAB">
        <w:rPr>
          <w:b/>
        </w:rPr>
        <w:t>High, and</w:t>
      </w:r>
      <w:proofErr w:type="gramEnd"/>
      <w:r w:rsidRPr="00276BAB">
        <w:rPr>
          <w:b/>
        </w:rPr>
        <w:t xml:space="preserve"> shall wear out the saints of the most High, and think to change times and laws: and they shall be given into his hand until a time and times and the dividing of time.</w:t>
      </w:r>
    </w:p>
    <w:p w14:paraId="3505A9D3" w14:textId="77777777" w:rsidR="00276BAB" w:rsidRPr="006E012C" w:rsidRDefault="00276BAB" w:rsidP="00276BAB">
      <w:pPr>
        <w:pStyle w:val="NoSpacing"/>
      </w:pPr>
      <w:r w:rsidRPr="006E012C">
        <w:t>(Most of what governs this world and keeps it wicked is by keeping the righteous children of the LORD oppressed, controlled, deceived, exploited, poor and insignificant.  Before times and laws were changed, the LORD through Daniel stated NOT only would Satan’s children (NOT one antichrist as in fables and movies) wear out and destroy the Saints/Israel, but would seek to change the LAWS of the LORD, and the times ESTABLISHED by the LORD:</w:t>
      </w:r>
    </w:p>
    <w:p w14:paraId="3550E163" w14:textId="77777777" w:rsidR="00276BAB" w:rsidRPr="00276BAB" w:rsidRDefault="00276BAB" w:rsidP="00276BAB">
      <w:pPr>
        <w:pStyle w:val="NoSpacing"/>
        <w:rPr>
          <w:b/>
        </w:rPr>
      </w:pPr>
      <w:r w:rsidRPr="006E012C">
        <w:t>THIS WAS FULFILLED, and here are some examples of changing "times":  Christ’s real birthday TO winter on December 25th</w:t>
      </w:r>
      <w:r w:rsidRPr="00276BAB">
        <w:rPr>
          <w:b/>
        </w:rPr>
        <w:t xml:space="preserve"> (Luke 2:40-42); </w:t>
      </w:r>
      <w:r w:rsidRPr="006E012C">
        <w:t>The New Year from springtime TO January 1st</w:t>
      </w:r>
      <w:r w:rsidRPr="00276BAB">
        <w:rPr>
          <w:b/>
        </w:rPr>
        <w:t xml:space="preserve"> (Exodus 12:2-6); </w:t>
      </w:r>
      <w:r w:rsidRPr="006E012C">
        <w:t>The Sabbath Day from Saturday</w:t>
      </w:r>
      <w:r w:rsidRPr="00276BAB">
        <w:rPr>
          <w:b/>
        </w:rPr>
        <w:t xml:space="preserve"> </w:t>
      </w:r>
      <w:r w:rsidRPr="006E012C">
        <w:t>(Friday night) TO Sunday</w:t>
      </w:r>
      <w:r w:rsidRPr="00276BAB">
        <w:rPr>
          <w:b/>
        </w:rPr>
        <w:t xml:space="preserve"> (Genesis 2:1-3, Exodus 20:8-11, Luke 23:54-56); </w:t>
      </w:r>
      <w:r w:rsidRPr="006E012C">
        <w:t>A day’s beginning from evening/night TO 12:01am</w:t>
      </w:r>
      <w:r w:rsidRPr="00276BAB">
        <w:rPr>
          <w:b/>
        </w:rPr>
        <w:t xml:space="preserve"> (Genesis 1:1-31, Nehemiah 13:15-19); </w:t>
      </w:r>
      <w:r w:rsidRPr="006E012C">
        <w:t xml:space="preserve">the LORD’S holydays/LAWS like the Passover, Feast of </w:t>
      </w:r>
      <w:proofErr w:type="spellStart"/>
      <w:r w:rsidRPr="006E012C">
        <w:t>Firstfruits</w:t>
      </w:r>
      <w:proofErr w:type="spellEnd"/>
      <w:r w:rsidRPr="006E012C">
        <w:t>/Pentecost, Feast of Dedication</w:t>
      </w:r>
      <w:r w:rsidRPr="00276BAB">
        <w:rPr>
          <w:b/>
        </w:rPr>
        <w:t xml:space="preserve"> (Leviticus 23:1-44, John 10:22, </w:t>
      </w:r>
      <w:proofErr w:type="spellStart"/>
      <w:r w:rsidRPr="00276BAB">
        <w:rPr>
          <w:b/>
        </w:rPr>
        <w:t>ICorinthians</w:t>
      </w:r>
      <w:proofErr w:type="spellEnd"/>
      <w:r w:rsidRPr="00276BAB">
        <w:rPr>
          <w:b/>
        </w:rPr>
        <w:t xml:space="preserve"> 5:7-8), </w:t>
      </w:r>
      <w:r w:rsidRPr="006E012C">
        <w:t xml:space="preserve">and Feast of Tabernacles, TO </w:t>
      </w:r>
      <w:proofErr w:type="spellStart"/>
      <w:r w:rsidRPr="006E012C">
        <w:t>christmas</w:t>
      </w:r>
      <w:proofErr w:type="spellEnd"/>
      <w:r w:rsidRPr="006E012C">
        <w:t xml:space="preserve">, thanksgiving, </w:t>
      </w:r>
      <w:proofErr w:type="spellStart"/>
      <w:r w:rsidRPr="006E012C">
        <w:t>easter</w:t>
      </w:r>
      <w:proofErr w:type="spellEnd"/>
      <w:r w:rsidRPr="006E012C">
        <w:t xml:space="preserve">, 4th of July, </w:t>
      </w:r>
      <w:proofErr w:type="spellStart"/>
      <w:r w:rsidRPr="006E012C">
        <w:t>colombus</w:t>
      </w:r>
      <w:proofErr w:type="spellEnd"/>
      <w:r w:rsidRPr="006E012C">
        <w:t xml:space="preserve"> day, valentine's day, and </w:t>
      </w:r>
      <w:proofErr w:type="spellStart"/>
      <w:r w:rsidRPr="006E012C">
        <w:t>halloween</w:t>
      </w:r>
      <w:proofErr w:type="spellEnd"/>
      <w:r w:rsidRPr="006E012C">
        <w:t xml:space="preserve">, </w:t>
      </w:r>
      <w:proofErr w:type="spellStart"/>
      <w:r w:rsidRPr="006E012C">
        <w:t>etc</w:t>
      </w:r>
      <w:proofErr w:type="spellEnd"/>
      <w:r w:rsidRPr="006E012C">
        <w:t>; and the commandments which save our soul and were instructed to us by Christ, TO religion/</w:t>
      </w:r>
      <w:proofErr w:type="spellStart"/>
      <w:r w:rsidRPr="006E012C">
        <w:t>christianity</w:t>
      </w:r>
      <w:proofErr w:type="spellEnd"/>
      <w:r w:rsidRPr="006E012C">
        <w:t xml:space="preserve"> and the laws are now done away with</w:t>
      </w:r>
      <w:r w:rsidRPr="00276BAB">
        <w:rPr>
          <w:b/>
        </w:rPr>
        <w:t xml:space="preserve"> (Matthew 19:16-19). </w:t>
      </w:r>
      <w:r w:rsidRPr="006E012C">
        <w:t>)</w:t>
      </w:r>
    </w:p>
    <w:p w14:paraId="7AE375B8" w14:textId="77777777" w:rsidR="00276BAB" w:rsidRPr="00276BAB" w:rsidRDefault="00276BAB" w:rsidP="00276BAB">
      <w:pPr>
        <w:pStyle w:val="NoSpacing"/>
        <w:rPr>
          <w:b/>
        </w:rPr>
      </w:pPr>
      <w:r w:rsidRPr="006E012C">
        <w:t>These and many other things SEEM MINOR to those which do NOT know the bible or are DECEIVED, but by this same word of truth, evil is una</w:t>
      </w:r>
      <w:r w:rsidR="006E012C">
        <w:t xml:space="preserve">ble to hide, twist scriptures, </w:t>
      </w:r>
      <w:r w:rsidRPr="006E012C">
        <w:t xml:space="preserve">or deceive us! </w:t>
      </w:r>
      <w:proofErr w:type="spellStart"/>
      <w:r w:rsidRPr="00276BAB">
        <w:rPr>
          <w:b/>
        </w:rPr>
        <w:t>IIThessalonians</w:t>
      </w:r>
      <w:proofErr w:type="spellEnd"/>
      <w:r w:rsidRPr="00276BAB">
        <w:rPr>
          <w:b/>
        </w:rPr>
        <w:t xml:space="preserve"> 2:7-11.</w:t>
      </w:r>
    </w:p>
    <w:p w14:paraId="0327FD1F" w14:textId="77777777" w:rsidR="00276BAB" w:rsidRPr="00276BAB" w:rsidRDefault="00276BAB" w:rsidP="00276BAB">
      <w:pPr>
        <w:pStyle w:val="NoSpacing"/>
        <w:rPr>
          <w:b/>
        </w:rPr>
      </w:pPr>
    </w:p>
    <w:p w14:paraId="302649AE" w14:textId="77777777" w:rsidR="00276BAB" w:rsidRPr="00276BAB" w:rsidRDefault="00276BAB" w:rsidP="00276BAB">
      <w:pPr>
        <w:pStyle w:val="NoSpacing"/>
        <w:rPr>
          <w:b/>
        </w:rPr>
      </w:pPr>
      <w:r w:rsidRPr="00276BAB">
        <w:rPr>
          <w:b/>
        </w:rPr>
        <w:t>Revelations 11:18 And the nations were angry, and thy wrath is come, and the time of the dead, that they should be judged, and that thou shouldest give reward unto thy servants the prophets, and to the saints, and them that fear thy name, small and great; and shouldest DESTROY THEM which DESTROY THE EARTH.</w:t>
      </w:r>
    </w:p>
    <w:p w14:paraId="47E573A0" w14:textId="77777777" w:rsidR="00276BAB" w:rsidRPr="006E012C" w:rsidRDefault="00276BAB" w:rsidP="00276BAB">
      <w:pPr>
        <w:pStyle w:val="NoSpacing"/>
      </w:pPr>
      <w:r w:rsidRPr="006E012C">
        <w:t>(The industrial age and rapid "advancement" of technology and capitalism’s/America's effect in the earth was PROPHESIED also.  Technology and greed breeds pollution and death at all levels, among the earth’s people, the oceans, the air, the land, extinction and eradication of animals.  This murder, and greed by the rich like BP, Exxon, Wall Street, Blue bloods, and exploitation of the meek was foreseen and WRITTEN.)</w:t>
      </w:r>
    </w:p>
    <w:p w14:paraId="4891A2AE" w14:textId="77777777" w:rsidR="00276BAB" w:rsidRPr="00276BAB" w:rsidRDefault="00276BAB" w:rsidP="00276BAB">
      <w:pPr>
        <w:pStyle w:val="NoSpacing"/>
        <w:rPr>
          <w:b/>
        </w:rPr>
      </w:pPr>
      <w:r w:rsidRPr="006E012C">
        <w:t>The scriptures were WRITTEN previously for our learning and is NOT old fashioned nor outdated, or some book written by man, but TRUTH!  So that we may see and know the truth, NOT ignorantly have “blind faith” nor follow this wicked world by walking through life in its lies WITHOUT true understanding!  Many people CONTINUE to make a line in the sand and divide religion and atheists, but what each DO NOT realize is that Christ makes the determination of whom His true servants are, and what truth is.  Not from lip service, sounding intelligent, NOR words of ignorant men wise in this world’s knowledge, theologians nor “ordained ministers”:</w:t>
      </w:r>
      <w:r w:rsidRPr="00276BAB">
        <w:rPr>
          <w:b/>
        </w:rPr>
        <w:t xml:space="preserve"> Matthew 7:21-23.</w:t>
      </w:r>
    </w:p>
    <w:p w14:paraId="161ADA16" w14:textId="77777777" w:rsidR="006E012C" w:rsidRDefault="006E012C" w:rsidP="00276BAB">
      <w:pPr>
        <w:pStyle w:val="NoSpacing"/>
        <w:rPr>
          <w:b/>
        </w:rPr>
      </w:pPr>
    </w:p>
    <w:p w14:paraId="1F2D2E8C" w14:textId="77777777" w:rsidR="00561238" w:rsidRDefault="00561238" w:rsidP="00276BAB">
      <w:pPr>
        <w:pStyle w:val="NoSpacing"/>
      </w:pPr>
    </w:p>
    <w:p w14:paraId="235F7F50" w14:textId="77777777" w:rsidR="00276BAB" w:rsidRPr="00276BAB" w:rsidRDefault="00276BAB" w:rsidP="00276BAB">
      <w:pPr>
        <w:pStyle w:val="NoSpacing"/>
        <w:rPr>
          <w:b/>
        </w:rPr>
      </w:pPr>
      <w:r w:rsidRPr="006E012C">
        <w:t xml:space="preserve">Simply, if you have the WRONG INFORMATION such as so-called Jews like Jerry Springer and those ruling the land of Israel today as being the Israelites/Jews, then the bible and truth will NEVER make sense to you by this world's wisdom.  But truth WILL only confuse you and contradict what you learned and see </w:t>
      </w:r>
      <w:r w:rsidRPr="006E012C">
        <w:lastRenderedPageBreak/>
        <w:t>and hear from the media, and world.  However, by RENEWING OUR MINDS and truly being born again,</w:t>
      </w:r>
      <w:r w:rsidR="006E012C">
        <w:t xml:space="preserve"> </w:t>
      </w:r>
      <w:r w:rsidRPr="006E012C">
        <w:t>our new mind CAN SEE Christ, the truth, and DISCERN good from evil, and truth from lies:</w:t>
      </w:r>
      <w:r w:rsidRPr="00276BAB">
        <w:rPr>
          <w:b/>
        </w:rPr>
        <w:t xml:space="preserve"> Mark 2:22, Ephesians 4:22-25!</w:t>
      </w:r>
    </w:p>
    <w:p w14:paraId="21A3DA5C" w14:textId="77777777" w:rsidR="00276BAB" w:rsidRPr="003F44DA" w:rsidRDefault="00276BAB" w:rsidP="00276BAB">
      <w:pPr>
        <w:pStyle w:val="NoSpacing"/>
      </w:pPr>
      <w:r w:rsidRPr="003F44DA">
        <w:t xml:space="preserve">There are many </w:t>
      </w:r>
      <w:proofErr w:type="spellStart"/>
      <w:r w:rsidRPr="003F44DA">
        <w:t>many</w:t>
      </w:r>
      <w:proofErr w:type="spellEnd"/>
      <w:r w:rsidRPr="003F44DA">
        <w:t xml:space="preserve"> more scriptures in the bible, but no sense to make a note of the whole bible...</w:t>
      </w:r>
    </w:p>
    <w:p w14:paraId="25FCBB0A" w14:textId="77777777" w:rsidR="00276BAB" w:rsidRPr="003F44DA" w:rsidRDefault="00276BAB" w:rsidP="00276BAB">
      <w:pPr>
        <w:pStyle w:val="NoSpacing"/>
      </w:pPr>
    </w:p>
    <w:p w14:paraId="6BA02A46" w14:textId="67BBE93E" w:rsidR="00276BAB" w:rsidRDefault="00276BAB" w:rsidP="00276BAB">
      <w:pPr>
        <w:pStyle w:val="NoSpacing"/>
      </w:pPr>
      <w:r w:rsidRPr="003F44DA">
        <w:t xml:space="preserve">All glory, omnipotence, honor and perpetual dominion for our Almighty Father and LORD </w:t>
      </w:r>
      <w:r w:rsidR="002723AA">
        <w:t>ALMIGHTY</w:t>
      </w:r>
      <w:r w:rsidRPr="003F44DA">
        <w:t>, and our King, Savior and True Life</w:t>
      </w:r>
      <w:r w:rsidR="002723AA">
        <w:t xml:space="preserve"> </w:t>
      </w:r>
      <w:r w:rsidRPr="003F44DA">
        <w:t>(Jesus Christ)!</w:t>
      </w:r>
    </w:p>
    <w:p w14:paraId="7A82AFBE" w14:textId="77777777" w:rsidR="00561238" w:rsidRDefault="00561238" w:rsidP="00276BAB">
      <w:pPr>
        <w:pStyle w:val="NoSpacing"/>
      </w:pPr>
    </w:p>
    <w:p w14:paraId="029D1705" w14:textId="77777777" w:rsidR="00561238" w:rsidRDefault="00561238" w:rsidP="00276BAB">
      <w:pPr>
        <w:pStyle w:val="NoSpacing"/>
      </w:pPr>
      <w:r>
        <w:t xml:space="preserve">1611 king </w:t>
      </w:r>
      <w:proofErr w:type="spellStart"/>
      <w:r>
        <w:t>james</w:t>
      </w:r>
      <w:proofErr w:type="spellEnd"/>
      <w:r>
        <w:t xml:space="preserve"> version bible; </w:t>
      </w:r>
      <w:hyperlink r:id="rId4" w:history="1">
        <w:r w:rsidRPr="00C61D10">
          <w:rPr>
            <w:rStyle w:val="Hyperlink"/>
          </w:rPr>
          <w:t>www.thetruththebible.com</w:t>
        </w:r>
      </w:hyperlink>
    </w:p>
    <w:p w14:paraId="5F88CC31" w14:textId="77777777" w:rsidR="00561238" w:rsidRPr="003F44DA" w:rsidRDefault="00561238" w:rsidP="00276BAB">
      <w:pPr>
        <w:pStyle w:val="NoSpacing"/>
      </w:pPr>
    </w:p>
    <w:p w14:paraId="1E0E688B" w14:textId="77777777" w:rsidR="00D4314E" w:rsidRDefault="00D4314E" w:rsidP="007335E7">
      <w:pPr>
        <w:pStyle w:val="NoSpacing"/>
      </w:pPr>
    </w:p>
    <w:p w14:paraId="29CD66D4" w14:textId="77777777" w:rsidR="00D4314E" w:rsidRDefault="00D4314E" w:rsidP="007335E7">
      <w:pPr>
        <w:pStyle w:val="NoSpacing"/>
      </w:pPr>
    </w:p>
    <w:sectPr w:rsidR="00D431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s7AwNjA3NTQxNzBR0lEKTi0uzszPAykwrAUATFQwkiwAAAA="/>
  </w:docVars>
  <w:rsids>
    <w:rsidRoot w:val="007335E7"/>
    <w:rsid w:val="00000FA3"/>
    <w:rsid w:val="000168E6"/>
    <w:rsid w:val="00092F4E"/>
    <w:rsid w:val="000A0526"/>
    <w:rsid w:val="000A2811"/>
    <w:rsid w:val="00127485"/>
    <w:rsid w:val="001458A0"/>
    <w:rsid w:val="001A139F"/>
    <w:rsid w:val="001E1326"/>
    <w:rsid w:val="00204225"/>
    <w:rsid w:val="00230D23"/>
    <w:rsid w:val="00252798"/>
    <w:rsid w:val="002575F9"/>
    <w:rsid w:val="002723AA"/>
    <w:rsid w:val="00276BAB"/>
    <w:rsid w:val="00294739"/>
    <w:rsid w:val="002B1CB4"/>
    <w:rsid w:val="002B2743"/>
    <w:rsid w:val="00363FA2"/>
    <w:rsid w:val="00365BE0"/>
    <w:rsid w:val="003C5B06"/>
    <w:rsid w:val="003E09D6"/>
    <w:rsid w:val="003F44DA"/>
    <w:rsid w:val="00423BB0"/>
    <w:rsid w:val="004770B7"/>
    <w:rsid w:val="004A0029"/>
    <w:rsid w:val="005003EF"/>
    <w:rsid w:val="005361F9"/>
    <w:rsid w:val="005525FC"/>
    <w:rsid w:val="00561238"/>
    <w:rsid w:val="005E18C1"/>
    <w:rsid w:val="00636784"/>
    <w:rsid w:val="00660A33"/>
    <w:rsid w:val="00673A63"/>
    <w:rsid w:val="006C1A5A"/>
    <w:rsid w:val="006E012C"/>
    <w:rsid w:val="007319BB"/>
    <w:rsid w:val="007335E7"/>
    <w:rsid w:val="007437DF"/>
    <w:rsid w:val="007475C6"/>
    <w:rsid w:val="00750861"/>
    <w:rsid w:val="007D7096"/>
    <w:rsid w:val="008018D3"/>
    <w:rsid w:val="0085590E"/>
    <w:rsid w:val="0088243A"/>
    <w:rsid w:val="008D6E52"/>
    <w:rsid w:val="009001C9"/>
    <w:rsid w:val="00930ACA"/>
    <w:rsid w:val="00975B65"/>
    <w:rsid w:val="00A10ED1"/>
    <w:rsid w:val="00A245DF"/>
    <w:rsid w:val="00A319B9"/>
    <w:rsid w:val="00A970FE"/>
    <w:rsid w:val="00B0618B"/>
    <w:rsid w:val="00B15259"/>
    <w:rsid w:val="00B735E7"/>
    <w:rsid w:val="00BA3717"/>
    <w:rsid w:val="00BB6209"/>
    <w:rsid w:val="00BD4D9C"/>
    <w:rsid w:val="00BE5C6C"/>
    <w:rsid w:val="00C00DF3"/>
    <w:rsid w:val="00C22A4F"/>
    <w:rsid w:val="00C824D3"/>
    <w:rsid w:val="00CC436A"/>
    <w:rsid w:val="00CF3E36"/>
    <w:rsid w:val="00D002A5"/>
    <w:rsid w:val="00D02DA5"/>
    <w:rsid w:val="00D14C2E"/>
    <w:rsid w:val="00D4314E"/>
    <w:rsid w:val="00D97555"/>
    <w:rsid w:val="00DA2AC1"/>
    <w:rsid w:val="00DA5F65"/>
    <w:rsid w:val="00DE0D16"/>
    <w:rsid w:val="00DE173D"/>
    <w:rsid w:val="00E160DD"/>
    <w:rsid w:val="00E43E24"/>
    <w:rsid w:val="00E978A5"/>
    <w:rsid w:val="00EB1E6C"/>
    <w:rsid w:val="00ED2E5F"/>
    <w:rsid w:val="00F03291"/>
    <w:rsid w:val="00F2308C"/>
    <w:rsid w:val="00F47B53"/>
    <w:rsid w:val="00F965D7"/>
    <w:rsid w:val="00FE4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0E14F"/>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35E7"/>
    <w:pPr>
      <w:spacing w:after="0" w:line="240" w:lineRule="auto"/>
    </w:pPr>
  </w:style>
  <w:style w:type="character" w:styleId="Hyperlink">
    <w:name w:val="Hyperlink"/>
    <w:basedOn w:val="DefaultParagraphFont"/>
    <w:uiPriority w:val="99"/>
    <w:unhideWhenUsed/>
    <w:rsid w:val="004770B7"/>
    <w:rPr>
      <w:color w:val="0000FF"/>
      <w:u w:val="single"/>
    </w:rPr>
  </w:style>
  <w:style w:type="character" w:styleId="Emphasis">
    <w:name w:val="Emphasis"/>
    <w:basedOn w:val="DefaultParagraphFont"/>
    <w:uiPriority w:val="20"/>
    <w:qFormat/>
    <w:rsid w:val="004770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68380">
      <w:bodyDiv w:val="1"/>
      <w:marLeft w:val="0"/>
      <w:marRight w:val="0"/>
      <w:marTop w:val="0"/>
      <w:marBottom w:val="0"/>
      <w:divBdr>
        <w:top w:val="none" w:sz="0" w:space="0" w:color="auto"/>
        <w:left w:val="none" w:sz="0" w:space="0" w:color="auto"/>
        <w:bottom w:val="none" w:sz="0" w:space="0" w:color="auto"/>
        <w:right w:val="none" w:sz="0" w:space="0" w:color="auto"/>
      </w:divBdr>
    </w:div>
    <w:div w:id="393822778">
      <w:bodyDiv w:val="1"/>
      <w:marLeft w:val="0"/>
      <w:marRight w:val="0"/>
      <w:marTop w:val="0"/>
      <w:marBottom w:val="0"/>
      <w:divBdr>
        <w:top w:val="none" w:sz="0" w:space="0" w:color="auto"/>
        <w:left w:val="none" w:sz="0" w:space="0" w:color="auto"/>
        <w:bottom w:val="none" w:sz="0" w:space="0" w:color="auto"/>
        <w:right w:val="none" w:sz="0" w:space="0" w:color="auto"/>
      </w:divBdr>
    </w:div>
    <w:div w:id="486557720">
      <w:bodyDiv w:val="1"/>
      <w:marLeft w:val="0"/>
      <w:marRight w:val="0"/>
      <w:marTop w:val="0"/>
      <w:marBottom w:val="0"/>
      <w:divBdr>
        <w:top w:val="none" w:sz="0" w:space="0" w:color="auto"/>
        <w:left w:val="none" w:sz="0" w:space="0" w:color="auto"/>
        <w:bottom w:val="none" w:sz="0" w:space="0" w:color="auto"/>
        <w:right w:val="none" w:sz="0" w:space="0" w:color="auto"/>
      </w:divBdr>
    </w:div>
    <w:div w:id="491719845">
      <w:bodyDiv w:val="1"/>
      <w:marLeft w:val="0"/>
      <w:marRight w:val="0"/>
      <w:marTop w:val="0"/>
      <w:marBottom w:val="0"/>
      <w:divBdr>
        <w:top w:val="none" w:sz="0" w:space="0" w:color="auto"/>
        <w:left w:val="none" w:sz="0" w:space="0" w:color="auto"/>
        <w:bottom w:val="none" w:sz="0" w:space="0" w:color="auto"/>
        <w:right w:val="none" w:sz="0" w:space="0" w:color="auto"/>
      </w:divBdr>
    </w:div>
    <w:div w:id="598636112">
      <w:bodyDiv w:val="1"/>
      <w:marLeft w:val="0"/>
      <w:marRight w:val="0"/>
      <w:marTop w:val="0"/>
      <w:marBottom w:val="0"/>
      <w:divBdr>
        <w:top w:val="none" w:sz="0" w:space="0" w:color="auto"/>
        <w:left w:val="none" w:sz="0" w:space="0" w:color="auto"/>
        <w:bottom w:val="none" w:sz="0" w:space="0" w:color="auto"/>
        <w:right w:val="none" w:sz="0" w:space="0" w:color="auto"/>
      </w:divBdr>
    </w:div>
    <w:div w:id="714352646">
      <w:bodyDiv w:val="1"/>
      <w:marLeft w:val="0"/>
      <w:marRight w:val="0"/>
      <w:marTop w:val="0"/>
      <w:marBottom w:val="0"/>
      <w:divBdr>
        <w:top w:val="none" w:sz="0" w:space="0" w:color="auto"/>
        <w:left w:val="none" w:sz="0" w:space="0" w:color="auto"/>
        <w:bottom w:val="none" w:sz="0" w:space="0" w:color="auto"/>
        <w:right w:val="none" w:sz="0" w:space="0" w:color="auto"/>
      </w:divBdr>
    </w:div>
    <w:div w:id="794523527">
      <w:bodyDiv w:val="1"/>
      <w:marLeft w:val="0"/>
      <w:marRight w:val="0"/>
      <w:marTop w:val="0"/>
      <w:marBottom w:val="0"/>
      <w:divBdr>
        <w:top w:val="none" w:sz="0" w:space="0" w:color="auto"/>
        <w:left w:val="none" w:sz="0" w:space="0" w:color="auto"/>
        <w:bottom w:val="none" w:sz="0" w:space="0" w:color="auto"/>
        <w:right w:val="none" w:sz="0" w:space="0" w:color="auto"/>
      </w:divBdr>
    </w:div>
    <w:div w:id="834760792">
      <w:bodyDiv w:val="1"/>
      <w:marLeft w:val="0"/>
      <w:marRight w:val="0"/>
      <w:marTop w:val="0"/>
      <w:marBottom w:val="0"/>
      <w:divBdr>
        <w:top w:val="none" w:sz="0" w:space="0" w:color="auto"/>
        <w:left w:val="none" w:sz="0" w:space="0" w:color="auto"/>
        <w:bottom w:val="none" w:sz="0" w:space="0" w:color="auto"/>
        <w:right w:val="none" w:sz="0" w:space="0" w:color="auto"/>
      </w:divBdr>
    </w:div>
    <w:div w:id="1037389800">
      <w:bodyDiv w:val="1"/>
      <w:marLeft w:val="0"/>
      <w:marRight w:val="0"/>
      <w:marTop w:val="0"/>
      <w:marBottom w:val="0"/>
      <w:divBdr>
        <w:top w:val="none" w:sz="0" w:space="0" w:color="auto"/>
        <w:left w:val="none" w:sz="0" w:space="0" w:color="auto"/>
        <w:bottom w:val="none" w:sz="0" w:space="0" w:color="auto"/>
        <w:right w:val="none" w:sz="0" w:space="0" w:color="auto"/>
      </w:divBdr>
    </w:div>
    <w:div w:id="1060327600">
      <w:bodyDiv w:val="1"/>
      <w:marLeft w:val="0"/>
      <w:marRight w:val="0"/>
      <w:marTop w:val="0"/>
      <w:marBottom w:val="0"/>
      <w:divBdr>
        <w:top w:val="none" w:sz="0" w:space="0" w:color="auto"/>
        <w:left w:val="none" w:sz="0" w:space="0" w:color="auto"/>
        <w:bottom w:val="none" w:sz="0" w:space="0" w:color="auto"/>
        <w:right w:val="none" w:sz="0" w:space="0" w:color="auto"/>
      </w:divBdr>
    </w:div>
    <w:div w:id="1233351641">
      <w:bodyDiv w:val="1"/>
      <w:marLeft w:val="0"/>
      <w:marRight w:val="0"/>
      <w:marTop w:val="0"/>
      <w:marBottom w:val="0"/>
      <w:divBdr>
        <w:top w:val="none" w:sz="0" w:space="0" w:color="auto"/>
        <w:left w:val="none" w:sz="0" w:space="0" w:color="auto"/>
        <w:bottom w:val="none" w:sz="0" w:space="0" w:color="auto"/>
        <w:right w:val="none" w:sz="0" w:space="0" w:color="auto"/>
      </w:divBdr>
    </w:div>
    <w:div w:id="1273783059">
      <w:bodyDiv w:val="1"/>
      <w:marLeft w:val="0"/>
      <w:marRight w:val="0"/>
      <w:marTop w:val="0"/>
      <w:marBottom w:val="0"/>
      <w:divBdr>
        <w:top w:val="none" w:sz="0" w:space="0" w:color="auto"/>
        <w:left w:val="none" w:sz="0" w:space="0" w:color="auto"/>
        <w:bottom w:val="none" w:sz="0" w:space="0" w:color="auto"/>
        <w:right w:val="none" w:sz="0" w:space="0" w:color="auto"/>
      </w:divBdr>
    </w:div>
    <w:div w:id="1363553502">
      <w:bodyDiv w:val="1"/>
      <w:marLeft w:val="0"/>
      <w:marRight w:val="0"/>
      <w:marTop w:val="0"/>
      <w:marBottom w:val="0"/>
      <w:divBdr>
        <w:top w:val="none" w:sz="0" w:space="0" w:color="auto"/>
        <w:left w:val="none" w:sz="0" w:space="0" w:color="auto"/>
        <w:bottom w:val="none" w:sz="0" w:space="0" w:color="auto"/>
        <w:right w:val="none" w:sz="0" w:space="0" w:color="auto"/>
      </w:divBdr>
    </w:div>
    <w:div w:id="1485705040">
      <w:bodyDiv w:val="1"/>
      <w:marLeft w:val="0"/>
      <w:marRight w:val="0"/>
      <w:marTop w:val="0"/>
      <w:marBottom w:val="0"/>
      <w:divBdr>
        <w:top w:val="none" w:sz="0" w:space="0" w:color="auto"/>
        <w:left w:val="none" w:sz="0" w:space="0" w:color="auto"/>
        <w:bottom w:val="none" w:sz="0" w:space="0" w:color="auto"/>
        <w:right w:val="none" w:sz="0" w:space="0" w:color="auto"/>
      </w:divBdr>
    </w:div>
    <w:div w:id="1586692856">
      <w:bodyDiv w:val="1"/>
      <w:marLeft w:val="0"/>
      <w:marRight w:val="0"/>
      <w:marTop w:val="0"/>
      <w:marBottom w:val="0"/>
      <w:divBdr>
        <w:top w:val="none" w:sz="0" w:space="0" w:color="auto"/>
        <w:left w:val="none" w:sz="0" w:space="0" w:color="auto"/>
        <w:bottom w:val="none" w:sz="0" w:space="0" w:color="auto"/>
        <w:right w:val="none" w:sz="0" w:space="0" w:color="auto"/>
      </w:divBdr>
    </w:div>
    <w:div w:id="1653634888">
      <w:bodyDiv w:val="1"/>
      <w:marLeft w:val="0"/>
      <w:marRight w:val="0"/>
      <w:marTop w:val="0"/>
      <w:marBottom w:val="0"/>
      <w:divBdr>
        <w:top w:val="none" w:sz="0" w:space="0" w:color="auto"/>
        <w:left w:val="none" w:sz="0" w:space="0" w:color="auto"/>
        <w:bottom w:val="none" w:sz="0" w:space="0" w:color="auto"/>
        <w:right w:val="none" w:sz="0" w:space="0" w:color="auto"/>
      </w:divBdr>
    </w:div>
    <w:div w:id="1704094830">
      <w:bodyDiv w:val="1"/>
      <w:marLeft w:val="0"/>
      <w:marRight w:val="0"/>
      <w:marTop w:val="0"/>
      <w:marBottom w:val="0"/>
      <w:divBdr>
        <w:top w:val="none" w:sz="0" w:space="0" w:color="auto"/>
        <w:left w:val="none" w:sz="0" w:space="0" w:color="auto"/>
        <w:bottom w:val="none" w:sz="0" w:space="0" w:color="auto"/>
        <w:right w:val="none" w:sz="0" w:space="0" w:color="auto"/>
      </w:divBdr>
    </w:div>
    <w:div w:id="1732731978">
      <w:bodyDiv w:val="1"/>
      <w:marLeft w:val="0"/>
      <w:marRight w:val="0"/>
      <w:marTop w:val="0"/>
      <w:marBottom w:val="0"/>
      <w:divBdr>
        <w:top w:val="none" w:sz="0" w:space="0" w:color="auto"/>
        <w:left w:val="none" w:sz="0" w:space="0" w:color="auto"/>
        <w:bottom w:val="none" w:sz="0" w:space="0" w:color="auto"/>
        <w:right w:val="none" w:sz="0" w:space="0" w:color="auto"/>
      </w:divBdr>
    </w:div>
    <w:div w:id="1844316897">
      <w:bodyDiv w:val="1"/>
      <w:marLeft w:val="0"/>
      <w:marRight w:val="0"/>
      <w:marTop w:val="0"/>
      <w:marBottom w:val="0"/>
      <w:divBdr>
        <w:top w:val="none" w:sz="0" w:space="0" w:color="auto"/>
        <w:left w:val="none" w:sz="0" w:space="0" w:color="auto"/>
        <w:bottom w:val="none" w:sz="0" w:space="0" w:color="auto"/>
        <w:right w:val="none" w:sz="0" w:space="0" w:color="auto"/>
      </w:divBdr>
    </w:div>
    <w:div w:id="1934391493">
      <w:bodyDiv w:val="1"/>
      <w:marLeft w:val="0"/>
      <w:marRight w:val="0"/>
      <w:marTop w:val="0"/>
      <w:marBottom w:val="0"/>
      <w:divBdr>
        <w:top w:val="none" w:sz="0" w:space="0" w:color="auto"/>
        <w:left w:val="none" w:sz="0" w:space="0" w:color="auto"/>
        <w:bottom w:val="none" w:sz="0" w:space="0" w:color="auto"/>
        <w:right w:val="none" w:sz="0" w:space="0" w:color="auto"/>
      </w:divBdr>
    </w:div>
    <w:div w:id="2007972466">
      <w:bodyDiv w:val="1"/>
      <w:marLeft w:val="0"/>
      <w:marRight w:val="0"/>
      <w:marTop w:val="0"/>
      <w:marBottom w:val="0"/>
      <w:divBdr>
        <w:top w:val="none" w:sz="0" w:space="0" w:color="auto"/>
        <w:left w:val="none" w:sz="0" w:space="0" w:color="auto"/>
        <w:bottom w:val="none" w:sz="0" w:space="0" w:color="auto"/>
        <w:right w:val="none" w:sz="0" w:space="0" w:color="auto"/>
      </w:divBdr>
    </w:div>
    <w:div w:id="201572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3809</Words>
  <Characters>2171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5T01:07:00Z</dcterms:created>
  <dcterms:modified xsi:type="dcterms:W3CDTF">2018-08-24T02:38:00Z</dcterms:modified>
</cp:coreProperties>
</file>